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06238" w:rsidR="00BC37D7" w:rsidP="00520ED5" w:rsidRDefault="00BC37D7" w14:paraId="2A5F4D42" w14:textId="77777777">
      <w:pPr>
        <w:spacing w:before="0" w:after="0"/>
        <w:contextualSpacing/>
        <w:jc w:val="center"/>
        <w:rPr>
          <w:rFonts w:cstheme="minorHAnsi"/>
          <w:b/>
          <w:color w:val="185393"/>
          <w:sz w:val="24"/>
          <w:szCs w:val="24"/>
        </w:rPr>
      </w:pPr>
      <w:r w:rsidRPr="00106238">
        <w:rPr>
          <w:rFonts w:cstheme="minorHAnsi"/>
          <w:b/>
          <w:color w:val="185393"/>
          <w:sz w:val="24"/>
          <w:szCs w:val="24"/>
        </w:rPr>
        <w:t>OIDP Social Norming of Pediatric Vaccines Campaign</w:t>
      </w:r>
    </w:p>
    <w:p w:rsidRPr="00106238" w:rsidR="00BC37D7" w:rsidP="00520ED5" w:rsidRDefault="00424790" w14:paraId="42770524" w14:textId="09DD1FD6">
      <w:pPr>
        <w:pStyle w:val="Header"/>
        <w:spacing w:before="0" w:line="276" w:lineRule="auto"/>
        <w:contextualSpacing/>
        <w:jc w:val="center"/>
        <w:rPr>
          <w:rFonts w:cstheme="minorHAnsi"/>
          <w:b/>
          <w:color w:val="185393"/>
          <w:sz w:val="22"/>
          <w:szCs w:val="22"/>
        </w:rPr>
      </w:pPr>
      <w:r>
        <w:rPr>
          <w:rFonts w:cstheme="minorHAnsi"/>
          <w:b/>
          <w:color w:val="185393"/>
          <w:sz w:val="24"/>
          <w:szCs w:val="24"/>
        </w:rPr>
        <w:t xml:space="preserve">Materials Testing – </w:t>
      </w:r>
      <w:r w:rsidR="00BB50B3">
        <w:rPr>
          <w:rFonts w:cstheme="minorHAnsi"/>
          <w:b/>
          <w:color w:val="185393"/>
          <w:sz w:val="24"/>
          <w:szCs w:val="24"/>
        </w:rPr>
        <w:t xml:space="preserve">Focus Group </w:t>
      </w:r>
      <w:r w:rsidR="00EA2E22">
        <w:rPr>
          <w:rFonts w:cstheme="minorHAnsi"/>
          <w:b/>
          <w:color w:val="185393"/>
          <w:sz w:val="24"/>
          <w:szCs w:val="24"/>
        </w:rPr>
        <w:t>Participant Outreach</w:t>
      </w:r>
    </w:p>
    <w:p w:rsidRPr="00106238" w:rsidR="000E2B33" w:rsidP="00520ED5" w:rsidRDefault="00583E4B" w14:paraId="2FF1F4CD" w14:textId="798080E3">
      <w:pPr>
        <w:spacing w:before="0" w:after="0"/>
        <w:contextualSpacing/>
        <w:jc w:val="center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arch 17</w:t>
      </w:r>
      <w:r w:rsidR="004105A2">
        <w:rPr>
          <w:rFonts w:cstheme="minorHAnsi"/>
          <w:sz w:val="22"/>
          <w:szCs w:val="22"/>
        </w:rPr>
        <w:t xml:space="preserve">, </w:t>
      </w:r>
      <w:r w:rsidR="00DC5DED">
        <w:rPr>
          <w:rFonts w:cstheme="minorHAnsi"/>
          <w:sz w:val="22"/>
          <w:szCs w:val="22"/>
        </w:rPr>
        <w:t>2022</w:t>
      </w:r>
    </w:p>
    <w:p w:rsidR="000E2B33" w:rsidP="00EA2E22" w:rsidRDefault="000E2B33" w14:paraId="1FE06A0A" w14:textId="25418C4F">
      <w:pPr>
        <w:spacing w:before="0" w:after="0" w:line="240" w:lineRule="auto"/>
        <w:contextualSpacing/>
        <w:rPr>
          <w:rFonts w:cstheme="minorHAnsi"/>
          <w:bCs/>
          <w:sz w:val="22"/>
          <w:szCs w:val="22"/>
        </w:rPr>
      </w:pPr>
    </w:p>
    <w:p w:rsidRPr="00EA2E22" w:rsidR="00EA2E22" w:rsidP="00EA2E22" w:rsidRDefault="00EA2E22" w14:paraId="5EB0820C" w14:textId="286FF8CB">
      <w:pPr>
        <w:spacing w:before="0" w:after="0" w:line="240" w:lineRule="auto"/>
        <w:contextualSpacing/>
        <w:rPr>
          <w:rFonts w:cstheme="minorHAnsi"/>
          <w:bCs/>
          <w:sz w:val="22"/>
          <w:szCs w:val="22"/>
        </w:rPr>
      </w:pPr>
      <w:r w:rsidRPr="00EA2E22">
        <w:rPr>
          <w:rFonts w:cstheme="minorHAnsi"/>
          <w:bCs/>
          <w:sz w:val="22"/>
          <w:szCs w:val="22"/>
        </w:rPr>
        <w:t xml:space="preserve">The below language will be used in outreach to a national pool of potential focus group participants. Upon confirming interest, individuals will answer screening questions including those related to their geographical location, gender, clinical </w:t>
      </w:r>
      <w:proofErr w:type="gramStart"/>
      <w:r w:rsidRPr="00EA2E22">
        <w:rPr>
          <w:rFonts w:cstheme="minorHAnsi"/>
          <w:bCs/>
          <w:sz w:val="22"/>
          <w:szCs w:val="22"/>
        </w:rPr>
        <w:t>expertise</w:t>
      </w:r>
      <w:proofErr w:type="gramEnd"/>
      <w:r w:rsidRPr="00EA2E22">
        <w:rPr>
          <w:rFonts w:cstheme="minorHAnsi"/>
          <w:bCs/>
          <w:sz w:val="22"/>
          <w:szCs w:val="22"/>
        </w:rPr>
        <w:t xml:space="preserve"> and patient population (health care providers only), and vaccination status and age(s) of current children (parent/guardians only).</w:t>
      </w:r>
    </w:p>
    <w:p w:rsidRPr="00EA2E22" w:rsidR="00EA2E22" w:rsidP="00214C33" w:rsidRDefault="00EA2E22" w14:paraId="43E437E8" w14:textId="77777777">
      <w:pPr>
        <w:spacing w:before="0" w:after="0"/>
        <w:contextualSpacing/>
        <w:rPr>
          <w:rFonts w:cstheme="minorHAnsi"/>
          <w:bCs/>
          <w:sz w:val="22"/>
          <w:szCs w:val="22"/>
        </w:rPr>
      </w:pPr>
    </w:p>
    <w:p w:rsidRPr="00EA2E22" w:rsidR="00EA2E22" w:rsidP="00EA2E22" w:rsidRDefault="00EA2E22" w14:paraId="64C98CC3" w14:textId="77777777">
      <w:pPr>
        <w:spacing w:after="0"/>
        <w:rPr>
          <w:rFonts w:eastAsia="Tahoma" w:cstheme="minorHAnsi"/>
          <w:sz w:val="22"/>
          <w:szCs w:val="22"/>
        </w:rPr>
      </w:pPr>
      <w:r w:rsidRPr="00EA2E22">
        <w:rPr>
          <w:rFonts w:eastAsia="Tahoma" w:cstheme="minorHAnsi"/>
          <w:b/>
          <w:sz w:val="22"/>
          <w:szCs w:val="22"/>
        </w:rPr>
        <w:t>Parent/Guardian Outreach</w:t>
      </w:r>
    </w:p>
    <w:p w:rsidRPr="00EA2E22" w:rsidR="00EA2E22" w:rsidP="00EA2E22" w:rsidRDefault="00EA2E22" w14:paraId="1B20B61A" w14:textId="1EE5E533">
      <w:pPr>
        <w:rPr>
          <w:rFonts w:eastAsia="Tahoma" w:cstheme="minorHAnsi"/>
          <w:sz w:val="22"/>
          <w:szCs w:val="22"/>
        </w:rPr>
      </w:pPr>
      <w:r w:rsidRPr="00EA2E22">
        <w:rPr>
          <w:rFonts w:eastAsia="Tahoma" w:cstheme="minorHAnsi"/>
          <w:sz w:val="22"/>
          <w:szCs w:val="22"/>
        </w:rPr>
        <w:t>Hello!</w:t>
      </w:r>
      <w:r w:rsidRPr="00EA2E22">
        <w:rPr>
          <w:rFonts w:eastAsia="Tahoma" w:cstheme="minorHAnsi"/>
          <w:b/>
          <w:sz w:val="22"/>
          <w:szCs w:val="22"/>
        </w:rPr>
        <w:t xml:space="preserve"> </w:t>
      </w:r>
      <w:r w:rsidRPr="00EA2E22">
        <w:rPr>
          <w:rFonts w:eastAsia="Tahoma" w:cstheme="minorHAnsi"/>
          <w:sz w:val="22"/>
          <w:szCs w:val="22"/>
        </w:rPr>
        <w:t>We are looking for participants for a paid research study. Th</w:t>
      </w:r>
      <w:r w:rsidR="00526B1E">
        <w:rPr>
          <w:rFonts w:eastAsia="Tahoma" w:cstheme="minorHAnsi"/>
          <w:sz w:val="22"/>
          <w:szCs w:val="22"/>
        </w:rPr>
        <w:t>is new</w:t>
      </w:r>
      <w:r w:rsidRPr="00EA2E22">
        <w:rPr>
          <w:rFonts w:eastAsia="Tahoma" w:cstheme="minorHAnsi"/>
          <w:sz w:val="22"/>
          <w:szCs w:val="22"/>
        </w:rPr>
        <w:t xml:space="preserve"> and engaging study is looking for parents/guardians across the U.S. to participate in an online video focus group about health</w:t>
      </w:r>
      <w:r w:rsidR="003426C9">
        <w:rPr>
          <w:rFonts w:eastAsia="Tahoma" w:cstheme="minorHAnsi"/>
          <w:sz w:val="22"/>
          <w:szCs w:val="22"/>
        </w:rPr>
        <w:t xml:space="preserve"> </w:t>
      </w:r>
      <w:r w:rsidRPr="00EA2E22">
        <w:rPr>
          <w:rFonts w:eastAsia="Tahoma" w:cstheme="minorHAnsi"/>
          <w:sz w:val="22"/>
          <w:szCs w:val="22"/>
        </w:rPr>
        <w:t>care decisions for your family. Those who fully qualify and participate will receive a $</w:t>
      </w:r>
      <w:r w:rsidR="00583E4B">
        <w:rPr>
          <w:rFonts w:eastAsia="Tahoma" w:cstheme="minorHAnsi"/>
          <w:sz w:val="22"/>
          <w:szCs w:val="22"/>
        </w:rPr>
        <w:t>9</w:t>
      </w:r>
      <w:r w:rsidRPr="00EA2E22">
        <w:rPr>
          <w:rFonts w:eastAsia="Tahoma" w:cstheme="minorHAnsi"/>
          <w:sz w:val="22"/>
          <w:szCs w:val="22"/>
        </w:rPr>
        <w:t xml:space="preserve">5 stipend to thank you for the time and feedback as part of the 90-minute session. Each session will include a facilitator to guide the discussion and ask questions, with </w:t>
      </w:r>
      <w:r>
        <w:rPr>
          <w:rFonts w:eastAsia="Tahoma" w:cstheme="minorHAnsi"/>
          <w:sz w:val="22"/>
          <w:szCs w:val="22"/>
        </w:rPr>
        <w:t>8</w:t>
      </w:r>
      <w:r w:rsidRPr="00EA2E22">
        <w:rPr>
          <w:rFonts w:eastAsia="Tahoma" w:cstheme="minorHAnsi"/>
          <w:sz w:val="22"/>
          <w:szCs w:val="22"/>
        </w:rPr>
        <w:t xml:space="preserve"> other parents/guardians sharing their feedback along with you. To see if you qualify, go to </w:t>
      </w:r>
      <w:r w:rsidRPr="00EA2E22">
        <w:rPr>
          <w:rFonts w:eastAsia="Tahoma" w:cstheme="minorHAnsi"/>
          <w:b/>
          <w:sz w:val="22"/>
          <w:szCs w:val="22"/>
        </w:rPr>
        <w:t>[screening link]</w:t>
      </w:r>
      <w:r w:rsidRPr="00EA2E22">
        <w:rPr>
          <w:rFonts w:eastAsia="Tahoma" w:cstheme="minorHAnsi"/>
          <w:sz w:val="22"/>
          <w:szCs w:val="22"/>
        </w:rPr>
        <w:t>.</w:t>
      </w:r>
    </w:p>
    <w:p w:rsidRPr="00EA2E22" w:rsidR="00EA2E22" w:rsidP="00EA2E22" w:rsidRDefault="00865724" w14:paraId="50F6B772" w14:textId="1B97692C">
      <w:pPr>
        <w:spacing w:after="0"/>
        <w:rPr>
          <w:rFonts w:eastAsia="Tahoma" w:cstheme="minorHAnsi"/>
          <w:sz w:val="22"/>
          <w:szCs w:val="22"/>
        </w:rPr>
      </w:pPr>
      <w:r>
        <w:rPr>
          <w:rFonts w:eastAsia="Tahoma" w:cstheme="minorHAnsi"/>
          <w:b/>
          <w:sz w:val="22"/>
          <w:szCs w:val="22"/>
        </w:rPr>
        <w:t>Health Care Provider (HCP)</w:t>
      </w:r>
      <w:r w:rsidRPr="00EA2E22" w:rsidR="00EA2E22">
        <w:rPr>
          <w:rFonts w:eastAsia="Tahoma" w:cstheme="minorHAnsi"/>
          <w:b/>
          <w:sz w:val="22"/>
          <w:szCs w:val="22"/>
        </w:rPr>
        <w:t xml:space="preserve"> Outreach</w:t>
      </w:r>
    </w:p>
    <w:p w:rsidRPr="00EA2E22" w:rsidR="00EA2E22" w:rsidP="00EA2E22" w:rsidRDefault="00EA2E22" w14:paraId="23E86C81" w14:textId="5023C846">
      <w:pPr>
        <w:rPr>
          <w:rFonts w:eastAsia="Tahoma" w:cstheme="minorHAnsi"/>
          <w:b/>
          <w:sz w:val="22"/>
          <w:szCs w:val="22"/>
        </w:rPr>
      </w:pPr>
      <w:r w:rsidRPr="00EA2E22">
        <w:rPr>
          <w:rFonts w:eastAsia="Tahoma" w:cstheme="minorHAnsi"/>
          <w:sz w:val="22"/>
          <w:szCs w:val="22"/>
        </w:rPr>
        <w:t>Hello!</w:t>
      </w:r>
      <w:r w:rsidRPr="00EA2E22">
        <w:rPr>
          <w:rFonts w:eastAsia="Tahoma" w:cstheme="minorHAnsi"/>
          <w:b/>
          <w:sz w:val="22"/>
          <w:szCs w:val="22"/>
        </w:rPr>
        <w:t xml:space="preserve"> </w:t>
      </w:r>
      <w:r w:rsidRPr="00EA2E22">
        <w:rPr>
          <w:rFonts w:eastAsia="Tahoma" w:cstheme="minorHAnsi"/>
          <w:sz w:val="22"/>
          <w:szCs w:val="22"/>
        </w:rPr>
        <w:t xml:space="preserve">We are looking for health care professionals for a paid research study. </w:t>
      </w:r>
      <w:r w:rsidR="00526B1E">
        <w:rPr>
          <w:rFonts w:eastAsia="Tahoma" w:cstheme="minorHAnsi"/>
          <w:sz w:val="22"/>
          <w:szCs w:val="22"/>
        </w:rPr>
        <w:t>This new</w:t>
      </w:r>
      <w:r w:rsidRPr="00EA2E22">
        <w:rPr>
          <w:rFonts w:eastAsia="Tahoma" w:cstheme="minorHAnsi"/>
          <w:sz w:val="22"/>
          <w:szCs w:val="22"/>
        </w:rPr>
        <w:t xml:space="preserve"> and engaging study is looking for health care professionals across the U.S. to participate in an online video focus group about health</w:t>
      </w:r>
      <w:r w:rsidR="003426C9">
        <w:rPr>
          <w:rFonts w:eastAsia="Tahoma" w:cstheme="minorHAnsi"/>
          <w:sz w:val="22"/>
          <w:szCs w:val="22"/>
        </w:rPr>
        <w:t xml:space="preserve"> </w:t>
      </w:r>
      <w:r w:rsidRPr="00EA2E22">
        <w:rPr>
          <w:rFonts w:eastAsia="Tahoma" w:cstheme="minorHAnsi"/>
          <w:sz w:val="22"/>
          <w:szCs w:val="22"/>
        </w:rPr>
        <w:t xml:space="preserve">care vaccination decisions among families you care for. Those who fully qualify and participate will receive </w:t>
      </w:r>
      <w:r w:rsidRPr="00583E4B">
        <w:rPr>
          <w:rFonts w:eastAsia="Tahoma" w:cstheme="minorHAnsi"/>
          <w:sz w:val="22"/>
          <w:szCs w:val="22"/>
        </w:rPr>
        <w:t xml:space="preserve">a </w:t>
      </w:r>
      <w:r w:rsidRPr="00583E4B" w:rsidR="00583E4B">
        <w:rPr>
          <w:rFonts w:eastAsia="Tahoma" w:cstheme="minorHAnsi"/>
          <w:sz w:val="22"/>
          <w:szCs w:val="22"/>
        </w:rPr>
        <w:t>$250</w:t>
      </w:r>
      <w:r w:rsidRPr="00583E4B">
        <w:rPr>
          <w:rFonts w:eastAsia="Tahoma" w:cstheme="minorHAnsi"/>
          <w:sz w:val="22"/>
          <w:szCs w:val="22"/>
        </w:rPr>
        <w:t xml:space="preserve"> stipend</w:t>
      </w:r>
      <w:r w:rsidRPr="00EA2E22">
        <w:rPr>
          <w:rFonts w:eastAsia="Tahoma" w:cstheme="minorHAnsi"/>
          <w:sz w:val="22"/>
          <w:szCs w:val="22"/>
        </w:rPr>
        <w:t xml:space="preserve"> to thank you for the time and feedback as part of the 90-minute session. Each session will include a facilitator to guide the discussion and ask questions, with </w:t>
      </w:r>
      <w:r>
        <w:rPr>
          <w:rFonts w:eastAsia="Tahoma" w:cstheme="minorHAnsi"/>
          <w:sz w:val="22"/>
          <w:szCs w:val="22"/>
        </w:rPr>
        <w:t>8</w:t>
      </w:r>
      <w:r w:rsidRPr="00EA2E22">
        <w:rPr>
          <w:rFonts w:eastAsia="Tahoma" w:cstheme="minorHAnsi"/>
          <w:sz w:val="22"/>
          <w:szCs w:val="22"/>
        </w:rPr>
        <w:t xml:space="preserve"> other health care professionals sharing their feedback along with you. To see if you qualify go to </w:t>
      </w:r>
      <w:r w:rsidRPr="00EA2E22">
        <w:rPr>
          <w:rFonts w:eastAsia="Tahoma" w:cstheme="minorHAnsi"/>
          <w:b/>
          <w:sz w:val="22"/>
          <w:szCs w:val="22"/>
        </w:rPr>
        <w:t>[screening link]</w:t>
      </w:r>
      <w:r w:rsidRPr="00EA2E22">
        <w:rPr>
          <w:rFonts w:eastAsia="Tahoma" w:cstheme="minorHAnsi"/>
          <w:sz w:val="22"/>
          <w:szCs w:val="22"/>
        </w:rPr>
        <w:t>.</w:t>
      </w:r>
    </w:p>
    <w:p w:rsidRPr="00EA2E22" w:rsidR="00DC5DED" w:rsidP="00EA2E22" w:rsidRDefault="00DC5DED" w14:paraId="76844A40" w14:textId="77777777">
      <w:pPr>
        <w:spacing w:before="0" w:after="0"/>
        <w:contextualSpacing/>
        <w:rPr>
          <w:rFonts w:cstheme="minorHAnsi"/>
          <w:bCs/>
          <w:color w:val="185393"/>
          <w:sz w:val="22"/>
          <w:szCs w:val="22"/>
        </w:rPr>
      </w:pPr>
    </w:p>
    <w:sectPr w:rsidRPr="00EA2E22" w:rsidR="00DC5DED" w:rsidSect="00FD76A1">
      <w:footerReference w:type="default" r:id="rId11"/>
      <w:type w:val="continuous"/>
      <w:pgSz w:w="12240" w:h="15840"/>
      <w:pgMar w:top="1440" w:right="1440" w:bottom="1440" w:left="1440" w:header="72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58B30" w14:textId="77777777" w:rsidR="00E34736" w:rsidRDefault="00E34736" w:rsidP="00EC4E17">
      <w:pPr>
        <w:spacing w:after="0" w:line="240" w:lineRule="auto"/>
      </w:pPr>
      <w:r>
        <w:separator/>
      </w:r>
    </w:p>
  </w:endnote>
  <w:endnote w:type="continuationSeparator" w:id="0">
    <w:p w14:paraId="5A008D1E" w14:textId="77777777" w:rsidR="00E34736" w:rsidRDefault="00E34736" w:rsidP="00EC4E17">
      <w:pPr>
        <w:spacing w:after="0" w:line="240" w:lineRule="auto"/>
      </w:pPr>
      <w:r>
        <w:continuationSeparator/>
      </w:r>
    </w:p>
  </w:endnote>
  <w:endnote w:type="continuationNotice" w:id="1">
    <w:p w14:paraId="4B5836F3" w14:textId="77777777" w:rsidR="00E34736" w:rsidRDefault="00E3473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14D05" w14:textId="7596C20A" w:rsidR="00D821D2" w:rsidRPr="006C4700" w:rsidRDefault="005109F7" w:rsidP="00E01BE9">
    <w:pPr>
      <w:jc w:val="cen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78582B55" wp14:editId="339EE2FC">
              <wp:simplePos x="0" y="0"/>
              <wp:positionH relativeFrom="margin">
                <wp:align>right</wp:align>
              </wp:positionH>
              <wp:positionV relativeFrom="paragraph">
                <wp:posOffset>208280</wp:posOffset>
              </wp:positionV>
              <wp:extent cx="318135" cy="1404620"/>
              <wp:effectExtent l="0" t="0" r="0" b="50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813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EE54EB" w14:textId="4EBC0C64" w:rsidR="006C4700" w:rsidRPr="005109F7" w:rsidRDefault="006C4700" w:rsidP="006C4700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5109F7">
                            <w:rPr>
                              <w:rFonts w:cstheme="minorHAnsi"/>
                            </w:rPr>
                            <w:fldChar w:fldCharType="begin"/>
                          </w:r>
                          <w:r w:rsidRPr="005109F7">
                            <w:rPr>
                              <w:rFonts w:cstheme="minorHAnsi"/>
                            </w:rPr>
                            <w:instrText xml:space="preserve"> PAGE   \* MERGEFORMAT </w:instrText>
                          </w:r>
                          <w:r w:rsidRPr="005109F7">
                            <w:rPr>
                              <w:rFonts w:cstheme="minorHAnsi"/>
                            </w:rPr>
                            <w:fldChar w:fldCharType="separate"/>
                          </w:r>
                          <w:r w:rsidR="00274D79" w:rsidRPr="005109F7">
                            <w:rPr>
                              <w:rFonts w:cstheme="minorHAnsi"/>
                              <w:noProof/>
                            </w:rPr>
                            <w:t>1</w:t>
                          </w:r>
                          <w:r w:rsidRPr="005109F7">
                            <w:rPr>
                              <w:rFonts w:cstheme="minorHAnsi"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8582B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26.15pt;margin-top:16.4pt;width:25.05pt;height:110.6pt;z-index:25165824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" filled="f" stroked="f">
              <v:textbox style="mso-fit-shape-to-text:t">
                <w:txbxContent>
                  <w:p w14:paraId="4AEE54EB" w14:textId="4EBC0C64" w:rsidR="006C4700" w:rsidRPr="005109F7" w:rsidRDefault="006C4700" w:rsidP="006C4700">
                    <w:pPr>
                      <w:jc w:val="right"/>
                      <w:rPr>
                        <w:rFonts w:cstheme="minorHAnsi"/>
                      </w:rPr>
                    </w:pPr>
                    <w:r w:rsidRPr="005109F7">
                      <w:rPr>
                        <w:rFonts w:cstheme="minorHAnsi"/>
                      </w:rPr>
                      <w:fldChar w:fldCharType="begin"/>
                    </w:r>
                    <w:r w:rsidRPr="005109F7">
                      <w:rPr>
                        <w:rFonts w:cstheme="minorHAnsi"/>
                      </w:rPr>
                      <w:instrText xml:space="preserve"> PAGE   \* MERGEFORMAT </w:instrText>
                    </w:r>
                    <w:r w:rsidRPr="005109F7">
                      <w:rPr>
                        <w:rFonts w:cstheme="minorHAnsi"/>
                      </w:rPr>
                      <w:fldChar w:fldCharType="separate"/>
                    </w:r>
                    <w:r w:rsidR="00274D79" w:rsidRPr="005109F7">
                      <w:rPr>
                        <w:rFonts w:cstheme="minorHAnsi"/>
                        <w:noProof/>
                      </w:rPr>
                      <w:t>1</w:t>
                    </w:r>
                    <w:r w:rsidRPr="005109F7">
                      <w:rPr>
                        <w:rFonts w:cstheme="minorHAnsi"/>
                        <w:noProof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E01BE9">
      <w:rPr>
        <w:noProof/>
      </w:rPr>
      <w:drawing>
        <wp:inline distT="0" distB="0" distL="0" distR="0" wp14:anchorId="24EE1D90" wp14:editId="6EE54AFC">
          <wp:extent cx="2593347" cy="470458"/>
          <wp:effectExtent l="0" t="0" r="0" b="635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2919" cy="4848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C4700"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8EBEF" w14:textId="77777777" w:rsidR="00E34736" w:rsidRDefault="00E34736" w:rsidP="00EC4E17">
      <w:pPr>
        <w:spacing w:after="0" w:line="240" w:lineRule="auto"/>
      </w:pPr>
      <w:r>
        <w:separator/>
      </w:r>
    </w:p>
  </w:footnote>
  <w:footnote w:type="continuationSeparator" w:id="0">
    <w:p w14:paraId="12AD5873" w14:textId="77777777" w:rsidR="00E34736" w:rsidRDefault="00E34736" w:rsidP="00EC4E17">
      <w:pPr>
        <w:spacing w:after="0" w:line="240" w:lineRule="auto"/>
      </w:pPr>
      <w:r>
        <w:continuationSeparator/>
      </w:r>
    </w:p>
  </w:footnote>
  <w:footnote w:type="continuationNotice" w:id="1">
    <w:p w14:paraId="363CCF5A" w14:textId="77777777" w:rsidR="00E34736" w:rsidRDefault="00E34736">
      <w:pPr>
        <w:spacing w:before="0"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RoHRJMxsS3O6q/" id="Jk2D5SB8"/>
  </int:Manifest>
  <int:Observations>
    <int:Content id="Jk2D5SB8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96A25"/>
    <w:multiLevelType w:val="hybridMultilevel"/>
    <w:tmpl w:val="FFFFFFFF"/>
    <w:lvl w:ilvl="0" w:tplc="BF861184">
      <w:start w:val="1"/>
      <w:numFmt w:val="bullet"/>
      <w:lvlText w:val="·"/>
      <w:lvlJc w:val="left"/>
      <w:pPr>
        <w:ind w:left="540" w:hanging="360"/>
      </w:pPr>
      <w:rPr>
        <w:rFonts w:ascii="Symbol" w:hAnsi="Symbol" w:hint="default"/>
      </w:rPr>
    </w:lvl>
    <w:lvl w:ilvl="1" w:tplc="5F523CE0">
      <w:start w:val="1"/>
      <w:numFmt w:val="bullet"/>
      <w:lvlText w:val="o"/>
      <w:lvlJc w:val="left"/>
      <w:pPr>
        <w:ind w:left="1260" w:hanging="360"/>
      </w:pPr>
      <w:rPr>
        <w:rFonts w:ascii="Courier New" w:hAnsi="Courier New" w:hint="default"/>
      </w:rPr>
    </w:lvl>
    <w:lvl w:ilvl="2" w:tplc="D8801DA6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B11E716A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876EEC7A">
      <w:start w:val="1"/>
      <w:numFmt w:val="bullet"/>
      <w:lvlText w:val="o"/>
      <w:lvlJc w:val="left"/>
      <w:pPr>
        <w:ind w:left="3420" w:hanging="360"/>
      </w:pPr>
      <w:rPr>
        <w:rFonts w:ascii="Courier New" w:hAnsi="Courier New" w:hint="default"/>
      </w:rPr>
    </w:lvl>
    <w:lvl w:ilvl="5" w:tplc="8F7C0B88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CEEA8576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9258C978">
      <w:start w:val="1"/>
      <w:numFmt w:val="bullet"/>
      <w:lvlText w:val="o"/>
      <w:lvlJc w:val="left"/>
      <w:pPr>
        <w:ind w:left="5580" w:hanging="360"/>
      </w:pPr>
      <w:rPr>
        <w:rFonts w:ascii="Courier New" w:hAnsi="Courier New" w:hint="default"/>
      </w:rPr>
    </w:lvl>
    <w:lvl w:ilvl="8" w:tplc="74B0128E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30561"/>
    <w:multiLevelType w:val="hybridMultilevel"/>
    <w:tmpl w:val="EE3AD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07748"/>
    <w:multiLevelType w:val="hybridMultilevel"/>
    <w:tmpl w:val="C338D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E15A4"/>
    <w:multiLevelType w:val="hybridMultilevel"/>
    <w:tmpl w:val="D60ABF7E"/>
    <w:lvl w:ilvl="0" w:tplc="04090003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127312"/>
    <w:multiLevelType w:val="hybridMultilevel"/>
    <w:tmpl w:val="44280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A023A8"/>
    <w:multiLevelType w:val="hybridMultilevel"/>
    <w:tmpl w:val="227AF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371B07"/>
    <w:multiLevelType w:val="hybridMultilevel"/>
    <w:tmpl w:val="3E7C9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32175B"/>
    <w:multiLevelType w:val="hybridMultilevel"/>
    <w:tmpl w:val="FFFFFFFF"/>
    <w:lvl w:ilvl="0" w:tplc="501A4CE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444E1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3E99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40E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0CF2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5EC4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5045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066E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A02F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D3BF1"/>
    <w:multiLevelType w:val="hybridMultilevel"/>
    <w:tmpl w:val="74348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A6AE1"/>
    <w:multiLevelType w:val="hybridMultilevel"/>
    <w:tmpl w:val="AD4CF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7C05A0"/>
    <w:multiLevelType w:val="hybridMultilevel"/>
    <w:tmpl w:val="15CED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C7661"/>
    <w:multiLevelType w:val="hybridMultilevel"/>
    <w:tmpl w:val="7CAA2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310C5"/>
    <w:multiLevelType w:val="hybridMultilevel"/>
    <w:tmpl w:val="29A4E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921287"/>
    <w:multiLevelType w:val="hybridMultilevel"/>
    <w:tmpl w:val="D8446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857FF3"/>
    <w:multiLevelType w:val="hybridMultilevel"/>
    <w:tmpl w:val="C3B82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226EE5"/>
    <w:multiLevelType w:val="hybridMultilevel"/>
    <w:tmpl w:val="21984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FD7352"/>
    <w:multiLevelType w:val="hybridMultilevel"/>
    <w:tmpl w:val="B896D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3E76E2"/>
    <w:multiLevelType w:val="hybridMultilevel"/>
    <w:tmpl w:val="FFFFFFFF"/>
    <w:lvl w:ilvl="0" w:tplc="407E81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4229E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D4E0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DA5E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4A7E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BCB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F070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0CD4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F658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3E11DA"/>
    <w:multiLevelType w:val="hybridMultilevel"/>
    <w:tmpl w:val="FFFFFFFF"/>
    <w:lvl w:ilvl="0" w:tplc="3DD207F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5F0B4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CF9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2EF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42CB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5AE6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0408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DC22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5C07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D842FB"/>
    <w:multiLevelType w:val="hybridMultilevel"/>
    <w:tmpl w:val="9C921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586A61"/>
    <w:multiLevelType w:val="hybridMultilevel"/>
    <w:tmpl w:val="AC860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8F077A"/>
    <w:multiLevelType w:val="hybridMultilevel"/>
    <w:tmpl w:val="FD64A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9746DD"/>
    <w:multiLevelType w:val="hybridMultilevel"/>
    <w:tmpl w:val="11A2C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FE0BEC"/>
    <w:multiLevelType w:val="hybridMultilevel"/>
    <w:tmpl w:val="30CEB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392C63"/>
    <w:multiLevelType w:val="hybridMultilevel"/>
    <w:tmpl w:val="FFFFFFFF"/>
    <w:lvl w:ilvl="0" w:tplc="2E4EE47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05820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D07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E43F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7A89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AC23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F8EA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9632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AAE2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C935D4"/>
    <w:multiLevelType w:val="hybridMultilevel"/>
    <w:tmpl w:val="FFFFFFFF"/>
    <w:lvl w:ilvl="0" w:tplc="98FA36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3C0E4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D602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2CB5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2EE9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E2FA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5C52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10DE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A61B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A90359"/>
    <w:multiLevelType w:val="hybridMultilevel"/>
    <w:tmpl w:val="235CD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1F0517"/>
    <w:multiLevelType w:val="hybridMultilevel"/>
    <w:tmpl w:val="C100A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F664B4"/>
    <w:multiLevelType w:val="hybridMultilevel"/>
    <w:tmpl w:val="FFFFFFFF"/>
    <w:lvl w:ilvl="0" w:tplc="275414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5BC9D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B2C2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5C13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2E08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087A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72FE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32D0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7EB1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173D4D"/>
    <w:multiLevelType w:val="hybridMultilevel"/>
    <w:tmpl w:val="EED4E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5339B"/>
    <w:multiLevelType w:val="hybridMultilevel"/>
    <w:tmpl w:val="0BDC4782"/>
    <w:lvl w:ilvl="0" w:tplc="DA4AD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4A917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C8DB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8294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EC2B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8C0B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942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9296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02A2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2057C56"/>
    <w:multiLevelType w:val="hybridMultilevel"/>
    <w:tmpl w:val="EA1AA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E58EB74">
      <w:start w:val="411"/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D850BB"/>
    <w:multiLevelType w:val="hybridMultilevel"/>
    <w:tmpl w:val="1A629052"/>
    <w:lvl w:ilvl="0" w:tplc="18F83952">
      <w:start w:val="1"/>
      <w:numFmt w:val="upperRoman"/>
      <w:lvlText w:val="%1."/>
      <w:lvlJc w:val="left"/>
      <w:pPr>
        <w:ind w:left="1110" w:hanging="75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3"/>
  </w:num>
  <w:num w:numId="3">
    <w:abstractNumId w:val="14"/>
  </w:num>
  <w:num w:numId="4">
    <w:abstractNumId w:val="16"/>
  </w:num>
  <w:num w:numId="5">
    <w:abstractNumId w:val="31"/>
  </w:num>
  <w:num w:numId="6">
    <w:abstractNumId w:val="5"/>
  </w:num>
  <w:num w:numId="7">
    <w:abstractNumId w:val="2"/>
  </w:num>
  <w:num w:numId="8">
    <w:abstractNumId w:val="1"/>
  </w:num>
  <w:num w:numId="9">
    <w:abstractNumId w:val="6"/>
  </w:num>
  <w:num w:numId="10">
    <w:abstractNumId w:val="8"/>
  </w:num>
  <w:num w:numId="11">
    <w:abstractNumId w:val="12"/>
  </w:num>
  <w:num w:numId="12">
    <w:abstractNumId w:val="20"/>
  </w:num>
  <w:num w:numId="13">
    <w:abstractNumId w:val="21"/>
  </w:num>
  <w:num w:numId="14">
    <w:abstractNumId w:val="30"/>
  </w:num>
  <w:num w:numId="15">
    <w:abstractNumId w:val="4"/>
  </w:num>
  <w:num w:numId="16">
    <w:abstractNumId w:val="25"/>
  </w:num>
  <w:num w:numId="17">
    <w:abstractNumId w:val="0"/>
  </w:num>
  <w:num w:numId="18">
    <w:abstractNumId w:val="7"/>
  </w:num>
  <w:num w:numId="19">
    <w:abstractNumId w:val="18"/>
  </w:num>
  <w:num w:numId="20">
    <w:abstractNumId w:val="24"/>
  </w:num>
  <w:num w:numId="21">
    <w:abstractNumId w:val="17"/>
  </w:num>
  <w:num w:numId="22">
    <w:abstractNumId w:val="28"/>
  </w:num>
  <w:num w:numId="23">
    <w:abstractNumId w:val="29"/>
  </w:num>
  <w:num w:numId="24">
    <w:abstractNumId w:val="13"/>
  </w:num>
  <w:num w:numId="25">
    <w:abstractNumId w:val="27"/>
  </w:num>
  <w:num w:numId="26">
    <w:abstractNumId w:val="19"/>
  </w:num>
  <w:num w:numId="27">
    <w:abstractNumId w:val="9"/>
  </w:num>
  <w:num w:numId="28">
    <w:abstractNumId w:val="10"/>
  </w:num>
  <w:num w:numId="29">
    <w:abstractNumId w:val="32"/>
  </w:num>
  <w:num w:numId="30">
    <w:abstractNumId w:val="3"/>
  </w:num>
  <w:num w:numId="31">
    <w:abstractNumId w:val="22"/>
  </w:num>
  <w:num w:numId="32">
    <w:abstractNumId w:val="26"/>
  </w:num>
  <w:num w:numId="33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3sLQwNDS2MLc0NjFT0lEKTi0uzszPAykwNKsFAEy2KMwtAAAA"/>
  </w:docVars>
  <w:rsids>
    <w:rsidRoot w:val="008F63D2"/>
    <w:rsid w:val="000029A8"/>
    <w:rsid w:val="00003B16"/>
    <w:rsid w:val="00003E87"/>
    <w:rsid w:val="000060BA"/>
    <w:rsid w:val="00006A67"/>
    <w:rsid w:val="00010818"/>
    <w:rsid w:val="00011186"/>
    <w:rsid w:val="000118EA"/>
    <w:rsid w:val="00011C2C"/>
    <w:rsid w:val="000121C8"/>
    <w:rsid w:val="00013930"/>
    <w:rsid w:val="00013B83"/>
    <w:rsid w:val="0001567C"/>
    <w:rsid w:val="00015EDD"/>
    <w:rsid w:val="00020447"/>
    <w:rsid w:val="0002068D"/>
    <w:rsid w:val="00020841"/>
    <w:rsid w:val="000216F8"/>
    <w:rsid w:val="00022AF7"/>
    <w:rsid w:val="00022F83"/>
    <w:rsid w:val="00023AF4"/>
    <w:rsid w:val="000245C5"/>
    <w:rsid w:val="000251EE"/>
    <w:rsid w:val="000253C5"/>
    <w:rsid w:val="00026081"/>
    <w:rsid w:val="0002626D"/>
    <w:rsid w:val="000276D1"/>
    <w:rsid w:val="00027A58"/>
    <w:rsid w:val="000305A9"/>
    <w:rsid w:val="00031D5D"/>
    <w:rsid w:val="00032833"/>
    <w:rsid w:val="00032A82"/>
    <w:rsid w:val="00035982"/>
    <w:rsid w:val="00035A22"/>
    <w:rsid w:val="0003659A"/>
    <w:rsid w:val="00036E45"/>
    <w:rsid w:val="00037279"/>
    <w:rsid w:val="0004164F"/>
    <w:rsid w:val="00041C2A"/>
    <w:rsid w:val="0004243B"/>
    <w:rsid w:val="00042A26"/>
    <w:rsid w:val="00046336"/>
    <w:rsid w:val="00052C3A"/>
    <w:rsid w:val="000538FE"/>
    <w:rsid w:val="00054075"/>
    <w:rsid w:val="00054AB3"/>
    <w:rsid w:val="00054E93"/>
    <w:rsid w:val="00054FC4"/>
    <w:rsid w:val="00056C38"/>
    <w:rsid w:val="000616E4"/>
    <w:rsid w:val="00062485"/>
    <w:rsid w:val="00062F1D"/>
    <w:rsid w:val="00064BA4"/>
    <w:rsid w:val="00066CF8"/>
    <w:rsid w:val="00066FA7"/>
    <w:rsid w:val="000677FA"/>
    <w:rsid w:val="00067DAA"/>
    <w:rsid w:val="00070353"/>
    <w:rsid w:val="00070E19"/>
    <w:rsid w:val="000713AC"/>
    <w:rsid w:val="00072E05"/>
    <w:rsid w:val="00073E6F"/>
    <w:rsid w:val="0007500D"/>
    <w:rsid w:val="00075554"/>
    <w:rsid w:val="00075BFC"/>
    <w:rsid w:val="00076178"/>
    <w:rsid w:val="000769F9"/>
    <w:rsid w:val="00076C7E"/>
    <w:rsid w:val="000773E0"/>
    <w:rsid w:val="000811FD"/>
    <w:rsid w:val="000812DE"/>
    <w:rsid w:val="000822AA"/>
    <w:rsid w:val="000825B2"/>
    <w:rsid w:val="000826F9"/>
    <w:rsid w:val="00082FFA"/>
    <w:rsid w:val="00083662"/>
    <w:rsid w:val="00085198"/>
    <w:rsid w:val="00085215"/>
    <w:rsid w:val="00085233"/>
    <w:rsid w:val="00086A13"/>
    <w:rsid w:val="000875F3"/>
    <w:rsid w:val="00090BB7"/>
    <w:rsid w:val="00091F6C"/>
    <w:rsid w:val="00092809"/>
    <w:rsid w:val="0009454F"/>
    <w:rsid w:val="00094C7E"/>
    <w:rsid w:val="0009563F"/>
    <w:rsid w:val="00095D70"/>
    <w:rsid w:val="00097D41"/>
    <w:rsid w:val="00097F28"/>
    <w:rsid w:val="000A03A3"/>
    <w:rsid w:val="000A03E1"/>
    <w:rsid w:val="000A2800"/>
    <w:rsid w:val="000A4D98"/>
    <w:rsid w:val="000A535E"/>
    <w:rsid w:val="000A566B"/>
    <w:rsid w:val="000A5A9A"/>
    <w:rsid w:val="000A61FB"/>
    <w:rsid w:val="000A7E36"/>
    <w:rsid w:val="000B072A"/>
    <w:rsid w:val="000B20E1"/>
    <w:rsid w:val="000B2FEF"/>
    <w:rsid w:val="000B56C6"/>
    <w:rsid w:val="000B6A08"/>
    <w:rsid w:val="000B7EAE"/>
    <w:rsid w:val="000C1705"/>
    <w:rsid w:val="000C221D"/>
    <w:rsid w:val="000C2B06"/>
    <w:rsid w:val="000C34B4"/>
    <w:rsid w:val="000C4538"/>
    <w:rsid w:val="000C6AB5"/>
    <w:rsid w:val="000C7F81"/>
    <w:rsid w:val="000D19EB"/>
    <w:rsid w:val="000D1E8B"/>
    <w:rsid w:val="000D2068"/>
    <w:rsid w:val="000D5358"/>
    <w:rsid w:val="000D736E"/>
    <w:rsid w:val="000E08C7"/>
    <w:rsid w:val="000E2606"/>
    <w:rsid w:val="000E2B33"/>
    <w:rsid w:val="000E3419"/>
    <w:rsid w:val="000E393C"/>
    <w:rsid w:val="000E3C25"/>
    <w:rsid w:val="000E4963"/>
    <w:rsid w:val="000E606C"/>
    <w:rsid w:val="000E62AE"/>
    <w:rsid w:val="000E70B2"/>
    <w:rsid w:val="000E70BA"/>
    <w:rsid w:val="000E72BF"/>
    <w:rsid w:val="000E7EFB"/>
    <w:rsid w:val="000F03C5"/>
    <w:rsid w:val="000F122C"/>
    <w:rsid w:val="000F1391"/>
    <w:rsid w:val="000F1AE1"/>
    <w:rsid w:val="000F4B53"/>
    <w:rsid w:val="000F50D7"/>
    <w:rsid w:val="000F617B"/>
    <w:rsid w:val="000F66CC"/>
    <w:rsid w:val="000F69F1"/>
    <w:rsid w:val="000F70C7"/>
    <w:rsid w:val="000F7EE0"/>
    <w:rsid w:val="001021AF"/>
    <w:rsid w:val="001022E4"/>
    <w:rsid w:val="00102A52"/>
    <w:rsid w:val="0010345E"/>
    <w:rsid w:val="00104A1F"/>
    <w:rsid w:val="00106238"/>
    <w:rsid w:val="00113966"/>
    <w:rsid w:val="001139DC"/>
    <w:rsid w:val="00115DD8"/>
    <w:rsid w:val="00120C0B"/>
    <w:rsid w:val="001220FF"/>
    <w:rsid w:val="00123A1B"/>
    <w:rsid w:val="00124DDF"/>
    <w:rsid w:val="001255CE"/>
    <w:rsid w:val="0012625D"/>
    <w:rsid w:val="00127711"/>
    <w:rsid w:val="00130329"/>
    <w:rsid w:val="00131589"/>
    <w:rsid w:val="00132189"/>
    <w:rsid w:val="001324D4"/>
    <w:rsid w:val="001325FE"/>
    <w:rsid w:val="001335D5"/>
    <w:rsid w:val="00135CC3"/>
    <w:rsid w:val="001402B8"/>
    <w:rsid w:val="00141062"/>
    <w:rsid w:val="001410B4"/>
    <w:rsid w:val="00141C45"/>
    <w:rsid w:val="0014216C"/>
    <w:rsid w:val="00142354"/>
    <w:rsid w:val="00142456"/>
    <w:rsid w:val="00142599"/>
    <w:rsid w:val="00143361"/>
    <w:rsid w:val="001444ED"/>
    <w:rsid w:val="00145612"/>
    <w:rsid w:val="00145B84"/>
    <w:rsid w:val="0014730C"/>
    <w:rsid w:val="0014746A"/>
    <w:rsid w:val="00147764"/>
    <w:rsid w:val="00147833"/>
    <w:rsid w:val="001478B5"/>
    <w:rsid w:val="00150496"/>
    <w:rsid w:val="0015086A"/>
    <w:rsid w:val="00154949"/>
    <w:rsid w:val="00156294"/>
    <w:rsid w:val="00156758"/>
    <w:rsid w:val="00160D02"/>
    <w:rsid w:val="001616B6"/>
    <w:rsid w:val="001621A7"/>
    <w:rsid w:val="00163AFF"/>
    <w:rsid w:val="00164248"/>
    <w:rsid w:val="001665C7"/>
    <w:rsid w:val="0016709D"/>
    <w:rsid w:val="00167112"/>
    <w:rsid w:val="001702DF"/>
    <w:rsid w:val="00171B2A"/>
    <w:rsid w:val="001723F5"/>
    <w:rsid w:val="00172F81"/>
    <w:rsid w:val="00173AB5"/>
    <w:rsid w:val="00175308"/>
    <w:rsid w:val="0017701A"/>
    <w:rsid w:val="00180BA7"/>
    <w:rsid w:val="00181EFB"/>
    <w:rsid w:val="00182860"/>
    <w:rsid w:val="00183792"/>
    <w:rsid w:val="00183882"/>
    <w:rsid w:val="00183DD9"/>
    <w:rsid w:val="00184DC0"/>
    <w:rsid w:val="001851A2"/>
    <w:rsid w:val="00185581"/>
    <w:rsid w:val="00187353"/>
    <w:rsid w:val="00187698"/>
    <w:rsid w:val="00191001"/>
    <w:rsid w:val="001922B3"/>
    <w:rsid w:val="00192598"/>
    <w:rsid w:val="00192BAF"/>
    <w:rsid w:val="00192CEE"/>
    <w:rsid w:val="00194E57"/>
    <w:rsid w:val="001956EC"/>
    <w:rsid w:val="00197F16"/>
    <w:rsid w:val="001A1540"/>
    <w:rsid w:val="001A19C6"/>
    <w:rsid w:val="001A218C"/>
    <w:rsid w:val="001A2387"/>
    <w:rsid w:val="001A25EE"/>
    <w:rsid w:val="001A3C5A"/>
    <w:rsid w:val="001A54FB"/>
    <w:rsid w:val="001A5743"/>
    <w:rsid w:val="001A6E44"/>
    <w:rsid w:val="001B089C"/>
    <w:rsid w:val="001B2788"/>
    <w:rsid w:val="001B3835"/>
    <w:rsid w:val="001B4CC9"/>
    <w:rsid w:val="001B70C6"/>
    <w:rsid w:val="001B7625"/>
    <w:rsid w:val="001B7880"/>
    <w:rsid w:val="001C0DB1"/>
    <w:rsid w:val="001C1E85"/>
    <w:rsid w:val="001C2EAC"/>
    <w:rsid w:val="001C2FFD"/>
    <w:rsid w:val="001C436E"/>
    <w:rsid w:val="001C5518"/>
    <w:rsid w:val="001C6F96"/>
    <w:rsid w:val="001D06AD"/>
    <w:rsid w:val="001D2329"/>
    <w:rsid w:val="001D3272"/>
    <w:rsid w:val="001D438D"/>
    <w:rsid w:val="001D4FB7"/>
    <w:rsid w:val="001D56EF"/>
    <w:rsid w:val="001D5FDD"/>
    <w:rsid w:val="001D6DA9"/>
    <w:rsid w:val="001D7181"/>
    <w:rsid w:val="001D74EB"/>
    <w:rsid w:val="001E150E"/>
    <w:rsid w:val="001E313E"/>
    <w:rsid w:val="001E336E"/>
    <w:rsid w:val="001E473F"/>
    <w:rsid w:val="001E59C9"/>
    <w:rsid w:val="001E7B49"/>
    <w:rsid w:val="001E7E29"/>
    <w:rsid w:val="001F16A7"/>
    <w:rsid w:val="001F2F3D"/>
    <w:rsid w:val="001F503A"/>
    <w:rsid w:val="001F6823"/>
    <w:rsid w:val="001F7AFB"/>
    <w:rsid w:val="00200B62"/>
    <w:rsid w:val="00202401"/>
    <w:rsid w:val="00203AD3"/>
    <w:rsid w:val="0020447B"/>
    <w:rsid w:val="0020545B"/>
    <w:rsid w:val="00205C0B"/>
    <w:rsid w:val="002060C1"/>
    <w:rsid w:val="00210180"/>
    <w:rsid w:val="00214485"/>
    <w:rsid w:val="00214C33"/>
    <w:rsid w:val="00214F86"/>
    <w:rsid w:val="00215919"/>
    <w:rsid w:val="00215D4A"/>
    <w:rsid w:val="00216C24"/>
    <w:rsid w:val="00217014"/>
    <w:rsid w:val="00220609"/>
    <w:rsid w:val="00220AB5"/>
    <w:rsid w:val="002222AF"/>
    <w:rsid w:val="002223C0"/>
    <w:rsid w:val="00222A69"/>
    <w:rsid w:val="00222F35"/>
    <w:rsid w:val="002244AF"/>
    <w:rsid w:val="002247F4"/>
    <w:rsid w:val="002249AA"/>
    <w:rsid w:val="00227E4E"/>
    <w:rsid w:val="00230C17"/>
    <w:rsid w:val="00231173"/>
    <w:rsid w:val="002312DB"/>
    <w:rsid w:val="00231C3B"/>
    <w:rsid w:val="00231EAC"/>
    <w:rsid w:val="00232263"/>
    <w:rsid w:val="00234E69"/>
    <w:rsid w:val="0023524F"/>
    <w:rsid w:val="002362DC"/>
    <w:rsid w:val="0024197B"/>
    <w:rsid w:val="00241E80"/>
    <w:rsid w:val="0024374F"/>
    <w:rsid w:val="00243BA3"/>
    <w:rsid w:val="002447C1"/>
    <w:rsid w:val="00245BDF"/>
    <w:rsid w:val="00246609"/>
    <w:rsid w:val="00252280"/>
    <w:rsid w:val="002538F6"/>
    <w:rsid w:val="00256A9F"/>
    <w:rsid w:val="00256B54"/>
    <w:rsid w:val="00260AC7"/>
    <w:rsid w:val="00261EA3"/>
    <w:rsid w:val="00262417"/>
    <w:rsid w:val="00262D9C"/>
    <w:rsid w:val="00262FD0"/>
    <w:rsid w:val="002646B5"/>
    <w:rsid w:val="002648C5"/>
    <w:rsid w:val="002673EA"/>
    <w:rsid w:val="00270529"/>
    <w:rsid w:val="002716CB"/>
    <w:rsid w:val="00271CD2"/>
    <w:rsid w:val="00271E5D"/>
    <w:rsid w:val="002740E2"/>
    <w:rsid w:val="00274C53"/>
    <w:rsid w:val="00274D79"/>
    <w:rsid w:val="00275D62"/>
    <w:rsid w:val="00280554"/>
    <w:rsid w:val="00280C37"/>
    <w:rsid w:val="002812A7"/>
    <w:rsid w:val="0028249D"/>
    <w:rsid w:val="0028290A"/>
    <w:rsid w:val="00283806"/>
    <w:rsid w:val="0028534A"/>
    <w:rsid w:val="002858D6"/>
    <w:rsid w:val="002858F1"/>
    <w:rsid w:val="00285FE2"/>
    <w:rsid w:val="0028616F"/>
    <w:rsid w:val="0028687A"/>
    <w:rsid w:val="00291D94"/>
    <w:rsid w:val="00294CDA"/>
    <w:rsid w:val="0029502A"/>
    <w:rsid w:val="002962D3"/>
    <w:rsid w:val="002967CF"/>
    <w:rsid w:val="00296FA4"/>
    <w:rsid w:val="00297715"/>
    <w:rsid w:val="002A12EB"/>
    <w:rsid w:val="002A1915"/>
    <w:rsid w:val="002A395E"/>
    <w:rsid w:val="002A490F"/>
    <w:rsid w:val="002A5482"/>
    <w:rsid w:val="002A78F8"/>
    <w:rsid w:val="002B1269"/>
    <w:rsid w:val="002B242B"/>
    <w:rsid w:val="002B342E"/>
    <w:rsid w:val="002B5265"/>
    <w:rsid w:val="002B708D"/>
    <w:rsid w:val="002B782A"/>
    <w:rsid w:val="002C1E8A"/>
    <w:rsid w:val="002C2342"/>
    <w:rsid w:val="002C3BC1"/>
    <w:rsid w:val="002C4328"/>
    <w:rsid w:val="002C651B"/>
    <w:rsid w:val="002D09DA"/>
    <w:rsid w:val="002D3015"/>
    <w:rsid w:val="002D5098"/>
    <w:rsid w:val="002D6F43"/>
    <w:rsid w:val="002E1AF2"/>
    <w:rsid w:val="002E1DA2"/>
    <w:rsid w:val="002E4A32"/>
    <w:rsid w:val="002E4E5A"/>
    <w:rsid w:val="002E59B1"/>
    <w:rsid w:val="002E6A74"/>
    <w:rsid w:val="002E7746"/>
    <w:rsid w:val="002E7A34"/>
    <w:rsid w:val="002F002C"/>
    <w:rsid w:val="002F1212"/>
    <w:rsid w:val="002F162E"/>
    <w:rsid w:val="002F18E5"/>
    <w:rsid w:val="002F40A5"/>
    <w:rsid w:val="002F4C72"/>
    <w:rsid w:val="002F4F72"/>
    <w:rsid w:val="002F64C7"/>
    <w:rsid w:val="002F736E"/>
    <w:rsid w:val="002F7410"/>
    <w:rsid w:val="002F780D"/>
    <w:rsid w:val="0030031D"/>
    <w:rsid w:val="003013D8"/>
    <w:rsid w:val="003033A7"/>
    <w:rsid w:val="003065D6"/>
    <w:rsid w:val="0030664C"/>
    <w:rsid w:val="00306E07"/>
    <w:rsid w:val="00307EC9"/>
    <w:rsid w:val="00310DD0"/>
    <w:rsid w:val="003120A1"/>
    <w:rsid w:val="003158AE"/>
    <w:rsid w:val="00315D68"/>
    <w:rsid w:val="00316B1D"/>
    <w:rsid w:val="00322648"/>
    <w:rsid w:val="00324B21"/>
    <w:rsid w:val="0032521F"/>
    <w:rsid w:val="00325EC1"/>
    <w:rsid w:val="00326886"/>
    <w:rsid w:val="00326D39"/>
    <w:rsid w:val="00326D88"/>
    <w:rsid w:val="00332C00"/>
    <w:rsid w:val="00334293"/>
    <w:rsid w:val="00335A26"/>
    <w:rsid w:val="003373D3"/>
    <w:rsid w:val="00337638"/>
    <w:rsid w:val="003425A9"/>
    <w:rsid w:val="003426C9"/>
    <w:rsid w:val="00343180"/>
    <w:rsid w:val="003458E5"/>
    <w:rsid w:val="003466CB"/>
    <w:rsid w:val="00347F97"/>
    <w:rsid w:val="00350F59"/>
    <w:rsid w:val="00353B97"/>
    <w:rsid w:val="00353F06"/>
    <w:rsid w:val="00354EDF"/>
    <w:rsid w:val="00355ED5"/>
    <w:rsid w:val="0035712E"/>
    <w:rsid w:val="00357344"/>
    <w:rsid w:val="00357D25"/>
    <w:rsid w:val="00357DB9"/>
    <w:rsid w:val="003606D3"/>
    <w:rsid w:val="00361711"/>
    <w:rsid w:val="003622EA"/>
    <w:rsid w:val="00362982"/>
    <w:rsid w:val="00363DF5"/>
    <w:rsid w:val="003644A8"/>
    <w:rsid w:val="003645B0"/>
    <w:rsid w:val="0036565F"/>
    <w:rsid w:val="003656A8"/>
    <w:rsid w:val="00365B44"/>
    <w:rsid w:val="0036796A"/>
    <w:rsid w:val="003718C6"/>
    <w:rsid w:val="00372FCA"/>
    <w:rsid w:val="0037363D"/>
    <w:rsid w:val="0037433E"/>
    <w:rsid w:val="00374EEE"/>
    <w:rsid w:val="003763AF"/>
    <w:rsid w:val="00376CA9"/>
    <w:rsid w:val="00377DB6"/>
    <w:rsid w:val="00380ADB"/>
    <w:rsid w:val="00380E83"/>
    <w:rsid w:val="00381468"/>
    <w:rsid w:val="00382E38"/>
    <w:rsid w:val="0038357D"/>
    <w:rsid w:val="0038393C"/>
    <w:rsid w:val="0038395C"/>
    <w:rsid w:val="0038445C"/>
    <w:rsid w:val="003857F6"/>
    <w:rsid w:val="0038583E"/>
    <w:rsid w:val="00386A90"/>
    <w:rsid w:val="003871AC"/>
    <w:rsid w:val="00393ABE"/>
    <w:rsid w:val="0039442F"/>
    <w:rsid w:val="003954F3"/>
    <w:rsid w:val="0039776F"/>
    <w:rsid w:val="003A0E34"/>
    <w:rsid w:val="003A1205"/>
    <w:rsid w:val="003A19CE"/>
    <w:rsid w:val="003A2ECB"/>
    <w:rsid w:val="003A40DD"/>
    <w:rsid w:val="003A4D33"/>
    <w:rsid w:val="003A4E86"/>
    <w:rsid w:val="003A4EC1"/>
    <w:rsid w:val="003A59D9"/>
    <w:rsid w:val="003A60CF"/>
    <w:rsid w:val="003A630E"/>
    <w:rsid w:val="003A66EB"/>
    <w:rsid w:val="003A791B"/>
    <w:rsid w:val="003B3AA3"/>
    <w:rsid w:val="003B471E"/>
    <w:rsid w:val="003B4D59"/>
    <w:rsid w:val="003B5F38"/>
    <w:rsid w:val="003B6ADF"/>
    <w:rsid w:val="003C299D"/>
    <w:rsid w:val="003C39CB"/>
    <w:rsid w:val="003C54A0"/>
    <w:rsid w:val="003C572C"/>
    <w:rsid w:val="003C5B4A"/>
    <w:rsid w:val="003C77AC"/>
    <w:rsid w:val="003D060C"/>
    <w:rsid w:val="003D1040"/>
    <w:rsid w:val="003D1390"/>
    <w:rsid w:val="003D1FA2"/>
    <w:rsid w:val="003D25AE"/>
    <w:rsid w:val="003D360B"/>
    <w:rsid w:val="003D4906"/>
    <w:rsid w:val="003D616D"/>
    <w:rsid w:val="003D6BBC"/>
    <w:rsid w:val="003E1C0A"/>
    <w:rsid w:val="003E2BEB"/>
    <w:rsid w:val="003E3921"/>
    <w:rsid w:val="003E4935"/>
    <w:rsid w:val="003E5034"/>
    <w:rsid w:val="003E6664"/>
    <w:rsid w:val="003E69ED"/>
    <w:rsid w:val="003E7985"/>
    <w:rsid w:val="003F1E40"/>
    <w:rsid w:val="003F2071"/>
    <w:rsid w:val="003F2189"/>
    <w:rsid w:val="003F44C3"/>
    <w:rsid w:val="003F5CF2"/>
    <w:rsid w:val="003F6BEF"/>
    <w:rsid w:val="003F772E"/>
    <w:rsid w:val="00401A40"/>
    <w:rsid w:val="00402E05"/>
    <w:rsid w:val="00403BFD"/>
    <w:rsid w:val="00405692"/>
    <w:rsid w:val="0040609D"/>
    <w:rsid w:val="004105A2"/>
    <w:rsid w:val="0041144B"/>
    <w:rsid w:val="0041154D"/>
    <w:rsid w:val="00411566"/>
    <w:rsid w:val="00413653"/>
    <w:rsid w:val="00413EF5"/>
    <w:rsid w:val="004148DC"/>
    <w:rsid w:val="004163F8"/>
    <w:rsid w:val="00416839"/>
    <w:rsid w:val="004168AD"/>
    <w:rsid w:val="00416FFC"/>
    <w:rsid w:val="0041763E"/>
    <w:rsid w:val="004179A1"/>
    <w:rsid w:val="00422791"/>
    <w:rsid w:val="00424790"/>
    <w:rsid w:val="00425392"/>
    <w:rsid w:val="0042565E"/>
    <w:rsid w:val="0042632F"/>
    <w:rsid w:val="00427C78"/>
    <w:rsid w:val="00430928"/>
    <w:rsid w:val="00430CCC"/>
    <w:rsid w:val="00431C8E"/>
    <w:rsid w:val="0043451A"/>
    <w:rsid w:val="00434D50"/>
    <w:rsid w:val="00436BA9"/>
    <w:rsid w:val="004370B7"/>
    <w:rsid w:val="00437C60"/>
    <w:rsid w:val="00441B8F"/>
    <w:rsid w:val="004425D6"/>
    <w:rsid w:val="00442A88"/>
    <w:rsid w:val="0044324D"/>
    <w:rsid w:val="0044369F"/>
    <w:rsid w:val="0044604D"/>
    <w:rsid w:val="0044765E"/>
    <w:rsid w:val="00451D9A"/>
    <w:rsid w:val="004521C1"/>
    <w:rsid w:val="00452F04"/>
    <w:rsid w:val="004530AB"/>
    <w:rsid w:val="00454241"/>
    <w:rsid w:val="00456D52"/>
    <w:rsid w:val="004608C2"/>
    <w:rsid w:val="004609B1"/>
    <w:rsid w:val="00461284"/>
    <w:rsid w:val="0046174C"/>
    <w:rsid w:val="00464A1B"/>
    <w:rsid w:val="00464C05"/>
    <w:rsid w:val="00465C3D"/>
    <w:rsid w:val="00466ADF"/>
    <w:rsid w:val="00466F7C"/>
    <w:rsid w:val="004678E7"/>
    <w:rsid w:val="00467CF6"/>
    <w:rsid w:val="00470C07"/>
    <w:rsid w:val="00470D39"/>
    <w:rsid w:val="00473201"/>
    <w:rsid w:val="0047462A"/>
    <w:rsid w:val="00474707"/>
    <w:rsid w:val="00480336"/>
    <w:rsid w:val="00480BB1"/>
    <w:rsid w:val="004839B2"/>
    <w:rsid w:val="0048615C"/>
    <w:rsid w:val="0048623F"/>
    <w:rsid w:val="00487975"/>
    <w:rsid w:val="004901DE"/>
    <w:rsid w:val="00490929"/>
    <w:rsid w:val="00490B69"/>
    <w:rsid w:val="00491578"/>
    <w:rsid w:val="00491961"/>
    <w:rsid w:val="00493CA1"/>
    <w:rsid w:val="00493FDB"/>
    <w:rsid w:val="00494A6B"/>
    <w:rsid w:val="00494EE7"/>
    <w:rsid w:val="004972DB"/>
    <w:rsid w:val="004978BC"/>
    <w:rsid w:val="004A0433"/>
    <w:rsid w:val="004A04A5"/>
    <w:rsid w:val="004A0DA2"/>
    <w:rsid w:val="004A1076"/>
    <w:rsid w:val="004A2642"/>
    <w:rsid w:val="004A3F2F"/>
    <w:rsid w:val="004A40BE"/>
    <w:rsid w:val="004A4576"/>
    <w:rsid w:val="004A4823"/>
    <w:rsid w:val="004A492C"/>
    <w:rsid w:val="004A4BE4"/>
    <w:rsid w:val="004A4C50"/>
    <w:rsid w:val="004A517A"/>
    <w:rsid w:val="004A55DF"/>
    <w:rsid w:val="004B00CF"/>
    <w:rsid w:val="004B05C1"/>
    <w:rsid w:val="004B1973"/>
    <w:rsid w:val="004B26F1"/>
    <w:rsid w:val="004B4401"/>
    <w:rsid w:val="004B5846"/>
    <w:rsid w:val="004B5921"/>
    <w:rsid w:val="004B60A9"/>
    <w:rsid w:val="004B7EDB"/>
    <w:rsid w:val="004C07E1"/>
    <w:rsid w:val="004C0E18"/>
    <w:rsid w:val="004C166A"/>
    <w:rsid w:val="004C1D07"/>
    <w:rsid w:val="004C1F43"/>
    <w:rsid w:val="004C2372"/>
    <w:rsid w:val="004C2E91"/>
    <w:rsid w:val="004C3E85"/>
    <w:rsid w:val="004C4409"/>
    <w:rsid w:val="004C496E"/>
    <w:rsid w:val="004C50CA"/>
    <w:rsid w:val="004C5BCC"/>
    <w:rsid w:val="004C6454"/>
    <w:rsid w:val="004C6615"/>
    <w:rsid w:val="004C6BD3"/>
    <w:rsid w:val="004D266C"/>
    <w:rsid w:val="004D2807"/>
    <w:rsid w:val="004D291B"/>
    <w:rsid w:val="004D2A65"/>
    <w:rsid w:val="004D2ADF"/>
    <w:rsid w:val="004D3EB8"/>
    <w:rsid w:val="004D6115"/>
    <w:rsid w:val="004D78B0"/>
    <w:rsid w:val="004D7CE7"/>
    <w:rsid w:val="004E0A9D"/>
    <w:rsid w:val="004E0C87"/>
    <w:rsid w:val="004E114C"/>
    <w:rsid w:val="004E1350"/>
    <w:rsid w:val="004E15A6"/>
    <w:rsid w:val="004E1B01"/>
    <w:rsid w:val="004E2D43"/>
    <w:rsid w:val="004E2D66"/>
    <w:rsid w:val="004E3688"/>
    <w:rsid w:val="004E372C"/>
    <w:rsid w:val="004E58A2"/>
    <w:rsid w:val="004E69D1"/>
    <w:rsid w:val="004E6E9A"/>
    <w:rsid w:val="004E7F3C"/>
    <w:rsid w:val="004F422A"/>
    <w:rsid w:val="004F581D"/>
    <w:rsid w:val="0050287F"/>
    <w:rsid w:val="00503FA7"/>
    <w:rsid w:val="005054D3"/>
    <w:rsid w:val="005060C3"/>
    <w:rsid w:val="005065B3"/>
    <w:rsid w:val="005079A7"/>
    <w:rsid w:val="005109F7"/>
    <w:rsid w:val="00511C87"/>
    <w:rsid w:val="00513FEC"/>
    <w:rsid w:val="00520C37"/>
    <w:rsid w:val="00520ED5"/>
    <w:rsid w:val="00520F47"/>
    <w:rsid w:val="005219F2"/>
    <w:rsid w:val="00521C4E"/>
    <w:rsid w:val="00525EC3"/>
    <w:rsid w:val="005264DE"/>
    <w:rsid w:val="00526B1E"/>
    <w:rsid w:val="005278BA"/>
    <w:rsid w:val="00527F8E"/>
    <w:rsid w:val="00530975"/>
    <w:rsid w:val="00532D8C"/>
    <w:rsid w:val="005353EB"/>
    <w:rsid w:val="005366D0"/>
    <w:rsid w:val="005366F4"/>
    <w:rsid w:val="00536C15"/>
    <w:rsid w:val="00537DAC"/>
    <w:rsid w:val="0054091F"/>
    <w:rsid w:val="00541E3D"/>
    <w:rsid w:val="00541E94"/>
    <w:rsid w:val="00542959"/>
    <w:rsid w:val="00544AA1"/>
    <w:rsid w:val="00545E31"/>
    <w:rsid w:val="00550204"/>
    <w:rsid w:val="00550864"/>
    <w:rsid w:val="00553442"/>
    <w:rsid w:val="00553F07"/>
    <w:rsid w:val="0055727C"/>
    <w:rsid w:val="005615E6"/>
    <w:rsid w:val="00563989"/>
    <w:rsid w:val="00563BB0"/>
    <w:rsid w:val="00563DA4"/>
    <w:rsid w:val="00565BBC"/>
    <w:rsid w:val="00565C19"/>
    <w:rsid w:val="005661FF"/>
    <w:rsid w:val="00567A58"/>
    <w:rsid w:val="005709C5"/>
    <w:rsid w:val="00571047"/>
    <w:rsid w:val="00571B60"/>
    <w:rsid w:val="00571DE8"/>
    <w:rsid w:val="00571F6E"/>
    <w:rsid w:val="005733E2"/>
    <w:rsid w:val="00577B3E"/>
    <w:rsid w:val="005826B9"/>
    <w:rsid w:val="00582B9C"/>
    <w:rsid w:val="00583E4B"/>
    <w:rsid w:val="00585019"/>
    <w:rsid w:val="00585D58"/>
    <w:rsid w:val="005861A0"/>
    <w:rsid w:val="005861FD"/>
    <w:rsid w:val="005871D2"/>
    <w:rsid w:val="00590015"/>
    <w:rsid w:val="005925B7"/>
    <w:rsid w:val="0059502C"/>
    <w:rsid w:val="00596E21"/>
    <w:rsid w:val="00597C4E"/>
    <w:rsid w:val="005A0B4D"/>
    <w:rsid w:val="005A2ECF"/>
    <w:rsid w:val="005A4977"/>
    <w:rsid w:val="005A4B9B"/>
    <w:rsid w:val="005A5A4E"/>
    <w:rsid w:val="005A7FB0"/>
    <w:rsid w:val="005B01DC"/>
    <w:rsid w:val="005B1198"/>
    <w:rsid w:val="005B2501"/>
    <w:rsid w:val="005B28AC"/>
    <w:rsid w:val="005B4265"/>
    <w:rsid w:val="005B5BE3"/>
    <w:rsid w:val="005B5D6D"/>
    <w:rsid w:val="005B7B0F"/>
    <w:rsid w:val="005C0588"/>
    <w:rsid w:val="005C0690"/>
    <w:rsid w:val="005C20B0"/>
    <w:rsid w:val="005C2C7C"/>
    <w:rsid w:val="005C4820"/>
    <w:rsid w:val="005C5659"/>
    <w:rsid w:val="005C5FF6"/>
    <w:rsid w:val="005C787C"/>
    <w:rsid w:val="005C7E2F"/>
    <w:rsid w:val="005D1DA8"/>
    <w:rsid w:val="005D2AED"/>
    <w:rsid w:val="005D553C"/>
    <w:rsid w:val="005D5634"/>
    <w:rsid w:val="005D5760"/>
    <w:rsid w:val="005D6DA1"/>
    <w:rsid w:val="005E0628"/>
    <w:rsid w:val="005E3F77"/>
    <w:rsid w:val="005E4548"/>
    <w:rsid w:val="005E5AFB"/>
    <w:rsid w:val="005E6675"/>
    <w:rsid w:val="005E7737"/>
    <w:rsid w:val="005F0D80"/>
    <w:rsid w:val="005F0F05"/>
    <w:rsid w:val="005F14DE"/>
    <w:rsid w:val="005F1EFD"/>
    <w:rsid w:val="005F2A41"/>
    <w:rsid w:val="005F3253"/>
    <w:rsid w:val="005F3342"/>
    <w:rsid w:val="005F4B19"/>
    <w:rsid w:val="005F7953"/>
    <w:rsid w:val="005F7D95"/>
    <w:rsid w:val="00600CD8"/>
    <w:rsid w:val="00601270"/>
    <w:rsid w:val="00602386"/>
    <w:rsid w:val="0060345F"/>
    <w:rsid w:val="00603E59"/>
    <w:rsid w:val="0060575D"/>
    <w:rsid w:val="00605ABB"/>
    <w:rsid w:val="00605FCC"/>
    <w:rsid w:val="00607170"/>
    <w:rsid w:val="00610463"/>
    <w:rsid w:val="00610D37"/>
    <w:rsid w:val="0061371B"/>
    <w:rsid w:val="00615E08"/>
    <w:rsid w:val="00616B5E"/>
    <w:rsid w:val="00617DE7"/>
    <w:rsid w:val="00620F75"/>
    <w:rsid w:val="00621A48"/>
    <w:rsid w:val="00623454"/>
    <w:rsid w:val="00624071"/>
    <w:rsid w:val="006243FE"/>
    <w:rsid w:val="006245E9"/>
    <w:rsid w:val="00624EFB"/>
    <w:rsid w:val="006268F7"/>
    <w:rsid w:val="00626C35"/>
    <w:rsid w:val="006300FE"/>
    <w:rsid w:val="00630966"/>
    <w:rsid w:val="00630A0C"/>
    <w:rsid w:val="00631939"/>
    <w:rsid w:val="00631EB9"/>
    <w:rsid w:val="00632432"/>
    <w:rsid w:val="00636D77"/>
    <w:rsid w:val="00637AD5"/>
    <w:rsid w:val="00640B32"/>
    <w:rsid w:val="00642812"/>
    <w:rsid w:val="00642E14"/>
    <w:rsid w:val="00643960"/>
    <w:rsid w:val="0064399D"/>
    <w:rsid w:val="00643D7D"/>
    <w:rsid w:val="00644C73"/>
    <w:rsid w:val="00644CD1"/>
    <w:rsid w:val="0064739C"/>
    <w:rsid w:val="00647C7B"/>
    <w:rsid w:val="006500AA"/>
    <w:rsid w:val="006506D6"/>
    <w:rsid w:val="006508AA"/>
    <w:rsid w:val="006515FB"/>
    <w:rsid w:val="00651E38"/>
    <w:rsid w:val="0065567C"/>
    <w:rsid w:val="0065580A"/>
    <w:rsid w:val="00656FDA"/>
    <w:rsid w:val="00657E53"/>
    <w:rsid w:val="00660A7D"/>
    <w:rsid w:val="00662B59"/>
    <w:rsid w:val="00663A06"/>
    <w:rsid w:val="006641EF"/>
    <w:rsid w:val="00664E85"/>
    <w:rsid w:val="00665C45"/>
    <w:rsid w:val="00666667"/>
    <w:rsid w:val="0066683D"/>
    <w:rsid w:val="00666B08"/>
    <w:rsid w:val="00666CDC"/>
    <w:rsid w:val="006672AA"/>
    <w:rsid w:val="0067279B"/>
    <w:rsid w:val="00672A36"/>
    <w:rsid w:val="006734F6"/>
    <w:rsid w:val="006739BC"/>
    <w:rsid w:val="0067462A"/>
    <w:rsid w:val="00674667"/>
    <w:rsid w:val="0067474F"/>
    <w:rsid w:val="00674AFB"/>
    <w:rsid w:val="006773B5"/>
    <w:rsid w:val="006773E0"/>
    <w:rsid w:val="00680167"/>
    <w:rsid w:val="00680E45"/>
    <w:rsid w:val="00681EE8"/>
    <w:rsid w:val="00682565"/>
    <w:rsid w:val="00683501"/>
    <w:rsid w:val="00683876"/>
    <w:rsid w:val="00683A13"/>
    <w:rsid w:val="00684859"/>
    <w:rsid w:val="006864A7"/>
    <w:rsid w:val="00686EAC"/>
    <w:rsid w:val="00687A40"/>
    <w:rsid w:val="00690A64"/>
    <w:rsid w:val="00691021"/>
    <w:rsid w:val="0069136B"/>
    <w:rsid w:val="00691682"/>
    <w:rsid w:val="00691A0E"/>
    <w:rsid w:val="00691AD9"/>
    <w:rsid w:val="00693061"/>
    <w:rsid w:val="00693382"/>
    <w:rsid w:val="006933E7"/>
    <w:rsid w:val="00693AFD"/>
    <w:rsid w:val="0069506A"/>
    <w:rsid w:val="006A05F9"/>
    <w:rsid w:val="006A104F"/>
    <w:rsid w:val="006A1FF3"/>
    <w:rsid w:val="006A2388"/>
    <w:rsid w:val="006A4CE8"/>
    <w:rsid w:val="006A5968"/>
    <w:rsid w:val="006B0FD2"/>
    <w:rsid w:val="006B289F"/>
    <w:rsid w:val="006B3543"/>
    <w:rsid w:val="006B6934"/>
    <w:rsid w:val="006B7596"/>
    <w:rsid w:val="006B780C"/>
    <w:rsid w:val="006C07ED"/>
    <w:rsid w:val="006C0F80"/>
    <w:rsid w:val="006C19B9"/>
    <w:rsid w:val="006C28D5"/>
    <w:rsid w:val="006C367D"/>
    <w:rsid w:val="006C462E"/>
    <w:rsid w:val="006C46FC"/>
    <w:rsid w:val="006C4700"/>
    <w:rsid w:val="006C5FC9"/>
    <w:rsid w:val="006C6589"/>
    <w:rsid w:val="006C722C"/>
    <w:rsid w:val="006C7BD3"/>
    <w:rsid w:val="006C7DD1"/>
    <w:rsid w:val="006D1338"/>
    <w:rsid w:val="006D1A48"/>
    <w:rsid w:val="006D4A19"/>
    <w:rsid w:val="006D53D7"/>
    <w:rsid w:val="006D54AB"/>
    <w:rsid w:val="006D70EC"/>
    <w:rsid w:val="006D7528"/>
    <w:rsid w:val="006D75B0"/>
    <w:rsid w:val="006E0578"/>
    <w:rsid w:val="006E1BB3"/>
    <w:rsid w:val="006E1FF1"/>
    <w:rsid w:val="006E3BC2"/>
    <w:rsid w:val="006E4048"/>
    <w:rsid w:val="006E474E"/>
    <w:rsid w:val="006E4B3D"/>
    <w:rsid w:val="006E52D6"/>
    <w:rsid w:val="006E6601"/>
    <w:rsid w:val="006E7017"/>
    <w:rsid w:val="006E75B1"/>
    <w:rsid w:val="006F14CC"/>
    <w:rsid w:val="006F192E"/>
    <w:rsid w:val="006F2D5C"/>
    <w:rsid w:val="006F2FC8"/>
    <w:rsid w:val="006F3543"/>
    <w:rsid w:val="006F364B"/>
    <w:rsid w:val="006F7D4B"/>
    <w:rsid w:val="00701DAD"/>
    <w:rsid w:val="00701EBE"/>
    <w:rsid w:val="00702509"/>
    <w:rsid w:val="00703381"/>
    <w:rsid w:val="007035E6"/>
    <w:rsid w:val="00703E06"/>
    <w:rsid w:val="00705231"/>
    <w:rsid w:val="0070774A"/>
    <w:rsid w:val="007100CE"/>
    <w:rsid w:val="00710245"/>
    <w:rsid w:val="0071163B"/>
    <w:rsid w:val="00711CBF"/>
    <w:rsid w:val="0071283F"/>
    <w:rsid w:val="00712947"/>
    <w:rsid w:val="0071424F"/>
    <w:rsid w:val="00714646"/>
    <w:rsid w:val="00715B53"/>
    <w:rsid w:val="007209CA"/>
    <w:rsid w:val="007210A3"/>
    <w:rsid w:val="00721647"/>
    <w:rsid w:val="00721701"/>
    <w:rsid w:val="00722AFA"/>
    <w:rsid w:val="00723B24"/>
    <w:rsid w:val="007245CF"/>
    <w:rsid w:val="00725B41"/>
    <w:rsid w:val="00726976"/>
    <w:rsid w:val="00727089"/>
    <w:rsid w:val="00730BBB"/>
    <w:rsid w:val="00730C2B"/>
    <w:rsid w:val="007317BF"/>
    <w:rsid w:val="00731915"/>
    <w:rsid w:val="00732CD0"/>
    <w:rsid w:val="00733156"/>
    <w:rsid w:val="00734091"/>
    <w:rsid w:val="007351E0"/>
    <w:rsid w:val="00737847"/>
    <w:rsid w:val="00740234"/>
    <w:rsid w:val="007404B0"/>
    <w:rsid w:val="00741E2E"/>
    <w:rsid w:val="00743980"/>
    <w:rsid w:val="0074434E"/>
    <w:rsid w:val="00744803"/>
    <w:rsid w:val="007449B0"/>
    <w:rsid w:val="00744F7D"/>
    <w:rsid w:val="00745822"/>
    <w:rsid w:val="007464C3"/>
    <w:rsid w:val="00746EB0"/>
    <w:rsid w:val="0075185C"/>
    <w:rsid w:val="007519B1"/>
    <w:rsid w:val="00751AB5"/>
    <w:rsid w:val="0075236C"/>
    <w:rsid w:val="0075281A"/>
    <w:rsid w:val="00756631"/>
    <w:rsid w:val="00757A91"/>
    <w:rsid w:val="00760044"/>
    <w:rsid w:val="007636E9"/>
    <w:rsid w:val="00764FBC"/>
    <w:rsid w:val="007661D4"/>
    <w:rsid w:val="00766310"/>
    <w:rsid w:val="00767524"/>
    <w:rsid w:val="007703C5"/>
    <w:rsid w:val="0077117E"/>
    <w:rsid w:val="00771760"/>
    <w:rsid w:val="007727A6"/>
    <w:rsid w:val="00774C87"/>
    <w:rsid w:val="00775231"/>
    <w:rsid w:val="007767A5"/>
    <w:rsid w:val="007777C9"/>
    <w:rsid w:val="00782BAF"/>
    <w:rsid w:val="00782D88"/>
    <w:rsid w:val="00786917"/>
    <w:rsid w:val="00786B59"/>
    <w:rsid w:val="0078706D"/>
    <w:rsid w:val="00787646"/>
    <w:rsid w:val="007924D7"/>
    <w:rsid w:val="0079256B"/>
    <w:rsid w:val="007925DD"/>
    <w:rsid w:val="007926AE"/>
    <w:rsid w:val="00796535"/>
    <w:rsid w:val="00796FEA"/>
    <w:rsid w:val="007A125A"/>
    <w:rsid w:val="007A12CE"/>
    <w:rsid w:val="007A20D4"/>
    <w:rsid w:val="007A2242"/>
    <w:rsid w:val="007A3951"/>
    <w:rsid w:val="007A3962"/>
    <w:rsid w:val="007A3B66"/>
    <w:rsid w:val="007A53C5"/>
    <w:rsid w:val="007A582E"/>
    <w:rsid w:val="007A684B"/>
    <w:rsid w:val="007A68CA"/>
    <w:rsid w:val="007A6F96"/>
    <w:rsid w:val="007B05CA"/>
    <w:rsid w:val="007B126F"/>
    <w:rsid w:val="007B1CA0"/>
    <w:rsid w:val="007B231A"/>
    <w:rsid w:val="007B3FEE"/>
    <w:rsid w:val="007B4166"/>
    <w:rsid w:val="007B5157"/>
    <w:rsid w:val="007B6D99"/>
    <w:rsid w:val="007B7463"/>
    <w:rsid w:val="007B78D6"/>
    <w:rsid w:val="007B7F5C"/>
    <w:rsid w:val="007B7FA5"/>
    <w:rsid w:val="007C488D"/>
    <w:rsid w:val="007C5318"/>
    <w:rsid w:val="007C63D7"/>
    <w:rsid w:val="007C68E1"/>
    <w:rsid w:val="007D0C36"/>
    <w:rsid w:val="007D1012"/>
    <w:rsid w:val="007D2951"/>
    <w:rsid w:val="007D2FFC"/>
    <w:rsid w:val="007D3388"/>
    <w:rsid w:val="007D349C"/>
    <w:rsid w:val="007D49BE"/>
    <w:rsid w:val="007D5B9F"/>
    <w:rsid w:val="007D7516"/>
    <w:rsid w:val="007E0466"/>
    <w:rsid w:val="007E28AE"/>
    <w:rsid w:val="007E3CAC"/>
    <w:rsid w:val="007E5B34"/>
    <w:rsid w:val="007E680D"/>
    <w:rsid w:val="007E6E73"/>
    <w:rsid w:val="007F07AB"/>
    <w:rsid w:val="007F0834"/>
    <w:rsid w:val="007F39CC"/>
    <w:rsid w:val="007F527B"/>
    <w:rsid w:val="007F54F6"/>
    <w:rsid w:val="007F72D0"/>
    <w:rsid w:val="007F79AA"/>
    <w:rsid w:val="00801334"/>
    <w:rsid w:val="00801C14"/>
    <w:rsid w:val="00802C90"/>
    <w:rsid w:val="00803407"/>
    <w:rsid w:val="00804374"/>
    <w:rsid w:val="008044A9"/>
    <w:rsid w:val="00804FB4"/>
    <w:rsid w:val="008058CC"/>
    <w:rsid w:val="00805B6F"/>
    <w:rsid w:val="00810A5E"/>
    <w:rsid w:val="00812811"/>
    <w:rsid w:val="00812E7D"/>
    <w:rsid w:val="008135D5"/>
    <w:rsid w:val="008142E4"/>
    <w:rsid w:val="008143A6"/>
    <w:rsid w:val="0081497A"/>
    <w:rsid w:val="00817418"/>
    <w:rsid w:val="00817CD0"/>
    <w:rsid w:val="008209B8"/>
    <w:rsid w:val="00820D4B"/>
    <w:rsid w:val="00821C65"/>
    <w:rsid w:val="008263C7"/>
    <w:rsid w:val="0082771C"/>
    <w:rsid w:val="00827AA2"/>
    <w:rsid w:val="00827F0A"/>
    <w:rsid w:val="00832089"/>
    <w:rsid w:val="00832FC3"/>
    <w:rsid w:val="00833463"/>
    <w:rsid w:val="008359E7"/>
    <w:rsid w:val="00836333"/>
    <w:rsid w:val="008370A6"/>
    <w:rsid w:val="0083731E"/>
    <w:rsid w:val="00837526"/>
    <w:rsid w:val="008379C7"/>
    <w:rsid w:val="008404F3"/>
    <w:rsid w:val="0084249A"/>
    <w:rsid w:val="008430A1"/>
    <w:rsid w:val="008459C9"/>
    <w:rsid w:val="00845B5C"/>
    <w:rsid w:val="00845FDA"/>
    <w:rsid w:val="00846156"/>
    <w:rsid w:val="00846E25"/>
    <w:rsid w:val="0084783F"/>
    <w:rsid w:val="00847859"/>
    <w:rsid w:val="00851326"/>
    <w:rsid w:val="008522C6"/>
    <w:rsid w:val="0085293F"/>
    <w:rsid w:val="00852D81"/>
    <w:rsid w:val="00853326"/>
    <w:rsid w:val="00853930"/>
    <w:rsid w:val="00853E20"/>
    <w:rsid w:val="008545D3"/>
    <w:rsid w:val="00856C92"/>
    <w:rsid w:val="00857E14"/>
    <w:rsid w:val="0086189B"/>
    <w:rsid w:val="008623F5"/>
    <w:rsid w:val="00864128"/>
    <w:rsid w:val="00865724"/>
    <w:rsid w:val="00866A94"/>
    <w:rsid w:val="00867766"/>
    <w:rsid w:val="00870C3A"/>
    <w:rsid w:val="008716C4"/>
    <w:rsid w:val="00872476"/>
    <w:rsid w:val="00872605"/>
    <w:rsid w:val="00872FE7"/>
    <w:rsid w:val="00874D13"/>
    <w:rsid w:val="0087503E"/>
    <w:rsid w:val="00877A6C"/>
    <w:rsid w:val="00877B41"/>
    <w:rsid w:val="00880736"/>
    <w:rsid w:val="0088243F"/>
    <w:rsid w:val="0088285B"/>
    <w:rsid w:val="00884FF6"/>
    <w:rsid w:val="00885131"/>
    <w:rsid w:val="00885781"/>
    <w:rsid w:val="008901DF"/>
    <w:rsid w:val="008923CA"/>
    <w:rsid w:val="008953CA"/>
    <w:rsid w:val="00895F66"/>
    <w:rsid w:val="008972D0"/>
    <w:rsid w:val="00897669"/>
    <w:rsid w:val="008A046B"/>
    <w:rsid w:val="008A06AF"/>
    <w:rsid w:val="008A138A"/>
    <w:rsid w:val="008A17D7"/>
    <w:rsid w:val="008A1A51"/>
    <w:rsid w:val="008A350F"/>
    <w:rsid w:val="008A3B0F"/>
    <w:rsid w:val="008A46F6"/>
    <w:rsid w:val="008A4749"/>
    <w:rsid w:val="008A568F"/>
    <w:rsid w:val="008A56B9"/>
    <w:rsid w:val="008A584B"/>
    <w:rsid w:val="008B0133"/>
    <w:rsid w:val="008B0995"/>
    <w:rsid w:val="008B0D86"/>
    <w:rsid w:val="008B42D8"/>
    <w:rsid w:val="008B671B"/>
    <w:rsid w:val="008C00B4"/>
    <w:rsid w:val="008C0301"/>
    <w:rsid w:val="008C1F17"/>
    <w:rsid w:val="008C20C6"/>
    <w:rsid w:val="008C325B"/>
    <w:rsid w:val="008C4093"/>
    <w:rsid w:val="008C667A"/>
    <w:rsid w:val="008C6CBE"/>
    <w:rsid w:val="008C6D4E"/>
    <w:rsid w:val="008C7983"/>
    <w:rsid w:val="008C7A86"/>
    <w:rsid w:val="008D56D7"/>
    <w:rsid w:val="008D7588"/>
    <w:rsid w:val="008E1C2F"/>
    <w:rsid w:val="008E2DE6"/>
    <w:rsid w:val="008E2E56"/>
    <w:rsid w:val="008E420F"/>
    <w:rsid w:val="008E51E3"/>
    <w:rsid w:val="008E5A6F"/>
    <w:rsid w:val="008E6584"/>
    <w:rsid w:val="008E741D"/>
    <w:rsid w:val="008F03AB"/>
    <w:rsid w:val="008F08BE"/>
    <w:rsid w:val="008F0DD4"/>
    <w:rsid w:val="008F15C7"/>
    <w:rsid w:val="008F63D2"/>
    <w:rsid w:val="008F6905"/>
    <w:rsid w:val="00900031"/>
    <w:rsid w:val="0090006A"/>
    <w:rsid w:val="00900EDC"/>
    <w:rsid w:val="00903C2A"/>
    <w:rsid w:val="00905BF7"/>
    <w:rsid w:val="009060EA"/>
    <w:rsid w:val="00906126"/>
    <w:rsid w:val="00906926"/>
    <w:rsid w:val="0090768E"/>
    <w:rsid w:val="00910572"/>
    <w:rsid w:val="0091097E"/>
    <w:rsid w:val="0091281D"/>
    <w:rsid w:val="00913040"/>
    <w:rsid w:val="00913637"/>
    <w:rsid w:val="009152D1"/>
    <w:rsid w:val="009171A0"/>
    <w:rsid w:val="00917DF1"/>
    <w:rsid w:val="00920D93"/>
    <w:rsid w:val="009219D1"/>
    <w:rsid w:val="00922609"/>
    <w:rsid w:val="00923D6D"/>
    <w:rsid w:val="00924C99"/>
    <w:rsid w:val="00933E10"/>
    <w:rsid w:val="00933EEA"/>
    <w:rsid w:val="00935206"/>
    <w:rsid w:val="00936571"/>
    <w:rsid w:val="00936DF1"/>
    <w:rsid w:val="00937A17"/>
    <w:rsid w:val="009402E7"/>
    <w:rsid w:val="00940750"/>
    <w:rsid w:val="0094208C"/>
    <w:rsid w:val="00942AB2"/>
    <w:rsid w:val="00942AFB"/>
    <w:rsid w:val="00942C26"/>
    <w:rsid w:val="00943425"/>
    <w:rsid w:val="009444E9"/>
    <w:rsid w:val="00944C80"/>
    <w:rsid w:val="009453C1"/>
    <w:rsid w:val="009469BC"/>
    <w:rsid w:val="00946AB1"/>
    <w:rsid w:val="00950F76"/>
    <w:rsid w:val="009523F0"/>
    <w:rsid w:val="00953F8D"/>
    <w:rsid w:val="0095428F"/>
    <w:rsid w:val="00954613"/>
    <w:rsid w:val="00960418"/>
    <w:rsid w:val="009630CE"/>
    <w:rsid w:val="0096347C"/>
    <w:rsid w:val="00965F7D"/>
    <w:rsid w:val="00966984"/>
    <w:rsid w:val="009674B6"/>
    <w:rsid w:val="009704A8"/>
    <w:rsid w:val="00971067"/>
    <w:rsid w:val="00972366"/>
    <w:rsid w:val="00973EF5"/>
    <w:rsid w:val="0097450A"/>
    <w:rsid w:val="00974B0E"/>
    <w:rsid w:val="00974C8D"/>
    <w:rsid w:val="00974D56"/>
    <w:rsid w:val="009753E8"/>
    <w:rsid w:val="00977174"/>
    <w:rsid w:val="0098053D"/>
    <w:rsid w:val="00980C00"/>
    <w:rsid w:val="00981352"/>
    <w:rsid w:val="00981764"/>
    <w:rsid w:val="009833A9"/>
    <w:rsid w:val="00983AF5"/>
    <w:rsid w:val="0098437C"/>
    <w:rsid w:val="00984544"/>
    <w:rsid w:val="00985099"/>
    <w:rsid w:val="009857D2"/>
    <w:rsid w:val="009863B4"/>
    <w:rsid w:val="009872A7"/>
    <w:rsid w:val="0098741A"/>
    <w:rsid w:val="0098763A"/>
    <w:rsid w:val="00991164"/>
    <w:rsid w:val="00991BC5"/>
    <w:rsid w:val="00992212"/>
    <w:rsid w:val="0099284B"/>
    <w:rsid w:val="00993316"/>
    <w:rsid w:val="00993E68"/>
    <w:rsid w:val="00994D1F"/>
    <w:rsid w:val="0099515B"/>
    <w:rsid w:val="00996CE1"/>
    <w:rsid w:val="009971C9"/>
    <w:rsid w:val="009A00E2"/>
    <w:rsid w:val="009A0BA8"/>
    <w:rsid w:val="009A3ED6"/>
    <w:rsid w:val="009A57C9"/>
    <w:rsid w:val="009A5BA0"/>
    <w:rsid w:val="009B0C82"/>
    <w:rsid w:val="009B47AB"/>
    <w:rsid w:val="009B4C2A"/>
    <w:rsid w:val="009B5514"/>
    <w:rsid w:val="009B64CC"/>
    <w:rsid w:val="009B6AEE"/>
    <w:rsid w:val="009C092E"/>
    <w:rsid w:val="009C1111"/>
    <w:rsid w:val="009C236C"/>
    <w:rsid w:val="009C29C8"/>
    <w:rsid w:val="009C327A"/>
    <w:rsid w:val="009C411A"/>
    <w:rsid w:val="009C58B5"/>
    <w:rsid w:val="009C5F56"/>
    <w:rsid w:val="009C6CA2"/>
    <w:rsid w:val="009C7161"/>
    <w:rsid w:val="009C772B"/>
    <w:rsid w:val="009C7DCA"/>
    <w:rsid w:val="009D2272"/>
    <w:rsid w:val="009D2546"/>
    <w:rsid w:val="009D28FE"/>
    <w:rsid w:val="009D5683"/>
    <w:rsid w:val="009D5DCA"/>
    <w:rsid w:val="009D6A77"/>
    <w:rsid w:val="009E1427"/>
    <w:rsid w:val="009E1A24"/>
    <w:rsid w:val="009E2EB2"/>
    <w:rsid w:val="009E459B"/>
    <w:rsid w:val="009E48C0"/>
    <w:rsid w:val="009E639F"/>
    <w:rsid w:val="009F0954"/>
    <w:rsid w:val="009F0DC0"/>
    <w:rsid w:val="009F1826"/>
    <w:rsid w:val="009F254A"/>
    <w:rsid w:val="009F2B37"/>
    <w:rsid w:val="009F3606"/>
    <w:rsid w:val="009F3CB3"/>
    <w:rsid w:val="009F4464"/>
    <w:rsid w:val="009F45B8"/>
    <w:rsid w:val="009F6864"/>
    <w:rsid w:val="00A01072"/>
    <w:rsid w:val="00A011D6"/>
    <w:rsid w:val="00A01BB1"/>
    <w:rsid w:val="00A02051"/>
    <w:rsid w:val="00A023AD"/>
    <w:rsid w:val="00A0297D"/>
    <w:rsid w:val="00A036FA"/>
    <w:rsid w:val="00A03D98"/>
    <w:rsid w:val="00A0437A"/>
    <w:rsid w:val="00A04950"/>
    <w:rsid w:val="00A04E78"/>
    <w:rsid w:val="00A05ACB"/>
    <w:rsid w:val="00A05F6F"/>
    <w:rsid w:val="00A06F32"/>
    <w:rsid w:val="00A07D24"/>
    <w:rsid w:val="00A10061"/>
    <w:rsid w:val="00A10AD2"/>
    <w:rsid w:val="00A110E9"/>
    <w:rsid w:val="00A11E77"/>
    <w:rsid w:val="00A1345C"/>
    <w:rsid w:val="00A137AB"/>
    <w:rsid w:val="00A146BA"/>
    <w:rsid w:val="00A14AE9"/>
    <w:rsid w:val="00A1647A"/>
    <w:rsid w:val="00A17E18"/>
    <w:rsid w:val="00A20357"/>
    <w:rsid w:val="00A21357"/>
    <w:rsid w:val="00A2194E"/>
    <w:rsid w:val="00A2208D"/>
    <w:rsid w:val="00A234EE"/>
    <w:rsid w:val="00A23862"/>
    <w:rsid w:val="00A26B6E"/>
    <w:rsid w:val="00A26DA9"/>
    <w:rsid w:val="00A27BC9"/>
    <w:rsid w:val="00A27EC1"/>
    <w:rsid w:val="00A31CE1"/>
    <w:rsid w:val="00A32045"/>
    <w:rsid w:val="00A32855"/>
    <w:rsid w:val="00A32E76"/>
    <w:rsid w:val="00A379C6"/>
    <w:rsid w:val="00A37C65"/>
    <w:rsid w:val="00A401E5"/>
    <w:rsid w:val="00A4644A"/>
    <w:rsid w:val="00A47C06"/>
    <w:rsid w:val="00A50411"/>
    <w:rsid w:val="00A509E4"/>
    <w:rsid w:val="00A5247B"/>
    <w:rsid w:val="00A525C5"/>
    <w:rsid w:val="00A5324F"/>
    <w:rsid w:val="00A5369B"/>
    <w:rsid w:val="00A53987"/>
    <w:rsid w:val="00A56474"/>
    <w:rsid w:val="00A576B7"/>
    <w:rsid w:val="00A6076F"/>
    <w:rsid w:val="00A614FE"/>
    <w:rsid w:val="00A617D0"/>
    <w:rsid w:val="00A61905"/>
    <w:rsid w:val="00A61C69"/>
    <w:rsid w:val="00A65B59"/>
    <w:rsid w:val="00A66367"/>
    <w:rsid w:val="00A664D9"/>
    <w:rsid w:val="00A666E3"/>
    <w:rsid w:val="00A671C6"/>
    <w:rsid w:val="00A70762"/>
    <w:rsid w:val="00A70812"/>
    <w:rsid w:val="00A7260D"/>
    <w:rsid w:val="00A74542"/>
    <w:rsid w:val="00A754CF"/>
    <w:rsid w:val="00A7616A"/>
    <w:rsid w:val="00A773EA"/>
    <w:rsid w:val="00A777F1"/>
    <w:rsid w:val="00A8033A"/>
    <w:rsid w:val="00A83B32"/>
    <w:rsid w:val="00A83BAA"/>
    <w:rsid w:val="00A8426C"/>
    <w:rsid w:val="00A856B0"/>
    <w:rsid w:val="00A85FE3"/>
    <w:rsid w:val="00A86C78"/>
    <w:rsid w:val="00A872D7"/>
    <w:rsid w:val="00A92FF9"/>
    <w:rsid w:val="00A9384B"/>
    <w:rsid w:val="00A940CC"/>
    <w:rsid w:val="00A95429"/>
    <w:rsid w:val="00A95DB1"/>
    <w:rsid w:val="00AA0D59"/>
    <w:rsid w:val="00AA119C"/>
    <w:rsid w:val="00AA12C8"/>
    <w:rsid w:val="00AA28B8"/>
    <w:rsid w:val="00AA3327"/>
    <w:rsid w:val="00AA41F1"/>
    <w:rsid w:val="00AA7102"/>
    <w:rsid w:val="00AA7A7D"/>
    <w:rsid w:val="00AB16A7"/>
    <w:rsid w:val="00AB2F5E"/>
    <w:rsid w:val="00AB40F5"/>
    <w:rsid w:val="00AB58D3"/>
    <w:rsid w:val="00AB5C5F"/>
    <w:rsid w:val="00AC1613"/>
    <w:rsid w:val="00AC2467"/>
    <w:rsid w:val="00AC25C6"/>
    <w:rsid w:val="00AC3A0F"/>
    <w:rsid w:val="00AC438F"/>
    <w:rsid w:val="00AC54C2"/>
    <w:rsid w:val="00AC61FF"/>
    <w:rsid w:val="00AC76E5"/>
    <w:rsid w:val="00AC7821"/>
    <w:rsid w:val="00AD0CC2"/>
    <w:rsid w:val="00AD1022"/>
    <w:rsid w:val="00AD1BF6"/>
    <w:rsid w:val="00AD28D3"/>
    <w:rsid w:val="00AD588D"/>
    <w:rsid w:val="00AD5B57"/>
    <w:rsid w:val="00AD7A5F"/>
    <w:rsid w:val="00AE01A6"/>
    <w:rsid w:val="00AE2F63"/>
    <w:rsid w:val="00AE7E20"/>
    <w:rsid w:val="00AE7F4B"/>
    <w:rsid w:val="00AF0632"/>
    <w:rsid w:val="00AF29C1"/>
    <w:rsid w:val="00AF2DDD"/>
    <w:rsid w:val="00B00B30"/>
    <w:rsid w:val="00B0130E"/>
    <w:rsid w:val="00B0170E"/>
    <w:rsid w:val="00B0230D"/>
    <w:rsid w:val="00B02366"/>
    <w:rsid w:val="00B03FA2"/>
    <w:rsid w:val="00B04E79"/>
    <w:rsid w:val="00B04F55"/>
    <w:rsid w:val="00B105EA"/>
    <w:rsid w:val="00B10A08"/>
    <w:rsid w:val="00B110AA"/>
    <w:rsid w:val="00B12184"/>
    <w:rsid w:val="00B13131"/>
    <w:rsid w:val="00B13FC3"/>
    <w:rsid w:val="00B14CA7"/>
    <w:rsid w:val="00B1760F"/>
    <w:rsid w:val="00B17A0A"/>
    <w:rsid w:val="00B17C76"/>
    <w:rsid w:val="00B17E34"/>
    <w:rsid w:val="00B20076"/>
    <w:rsid w:val="00B20566"/>
    <w:rsid w:val="00B22ED6"/>
    <w:rsid w:val="00B274C5"/>
    <w:rsid w:val="00B27731"/>
    <w:rsid w:val="00B31729"/>
    <w:rsid w:val="00B32721"/>
    <w:rsid w:val="00B346A0"/>
    <w:rsid w:val="00B34A6B"/>
    <w:rsid w:val="00B34A81"/>
    <w:rsid w:val="00B34EFD"/>
    <w:rsid w:val="00B41378"/>
    <w:rsid w:val="00B4194C"/>
    <w:rsid w:val="00B42F14"/>
    <w:rsid w:val="00B44227"/>
    <w:rsid w:val="00B4522B"/>
    <w:rsid w:val="00B47BBF"/>
    <w:rsid w:val="00B47D14"/>
    <w:rsid w:val="00B5041A"/>
    <w:rsid w:val="00B50521"/>
    <w:rsid w:val="00B505A9"/>
    <w:rsid w:val="00B50747"/>
    <w:rsid w:val="00B51B6B"/>
    <w:rsid w:val="00B51C64"/>
    <w:rsid w:val="00B51E98"/>
    <w:rsid w:val="00B5285E"/>
    <w:rsid w:val="00B53472"/>
    <w:rsid w:val="00B53FE8"/>
    <w:rsid w:val="00B5549C"/>
    <w:rsid w:val="00B56428"/>
    <w:rsid w:val="00B574B6"/>
    <w:rsid w:val="00B608CB"/>
    <w:rsid w:val="00B60955"/>
    <w:rsid w:val="00B61412"/>
    <w:rsid w:val="00B614C0"/>
    <w:rsid w:val="00B6403D"/>
    <w:rsid w:val="00B64223"/>
    <w:rsid w:val="00B643D9"/>
    <w:rsid w:val="00B65670"/>
    <w:rsid w:val="00B6592C"/>
    <w:rsid w:val="00B66600"/>
    <w:rsid w:val="00B66A32"/>
    <w:rsid w:val="00B66F8A"/>
    <w:rsid w:val="00B67395"/>
    <w:rsid w:val="00B7015E"/>
    <w:rsid w:val="00B717E2"/>
    <w:rsid w:val="00B71F02"/>
    <w:rsid w:val="00B72364"/>
    <w:rsid w:val="00B73CF6"/>
    <w:rsid w:val="00B747BC"/>
    <w:rsid w:val="00B74CE1"/>
    <w:rsid w:val="00B8042F"/>
    <w:rsid w:val="00B80DB6"/>
    <w:rsid w:val="00B829EB"/>
    <w:rsid w:val="00B83E9B"/>
    <w:rsid w:val="00B840DD"/>
    <w:rsid w:val="00B86A9E"/>
    <w:rsid w:val="00B905B1"/>
    <w:rsid w:val="00B9327C"/>
    <w:rsid w:val="00B93D9F"/>
    <w:rsid w:val="00B94112"/>
    <w:rsid w:val="00B94711"/>
    <w:rsid w:val="00B9578D"/>
    <w:rsid w:val="00BA07C2"/>
    <w:rsid w:val="00BA08B2"/>
    <w:rsid w:val="00BA2B75"/>
    <w:rsid w:val="00BA2E69"/>
    <w:rsid w:val="00BA40BD"/>
    <w:rsid w:val="00BA4473"/>
    <w:rsid w:val="00BA49FB"/>
    <w:rsid w:val="00BA4AF4"/>
    <w:rsid w:val="00BA4E22"/>
    <w:rsid w:val="00BA52CF"/>
    <w:rsid w:val="00BA5D72"/>
    <w:rsid w:val="00BA776A"/>
    <w:rsid w:val="00BA7E17"/>
    <w:rsid w:val="00BA7E53"/>
    <w:rsid w:val="00BB07FF"/>
    <w:rsid w:val="00BB0DFC"/>
    <w:rsid w:val="00BB18F1"/>
    <w:rsid w:val="00BB18F7"/>
    <w:rsid w:val="00BB207B"/>
    <w:rsid w:val="00BB3DCA"/>
    <w:rsid w:val="00BB4020"/>
    <w:rsid w:val="00BB50B3"/>
    <w:rsid w:val="00BB7BFF"/>
    <w:rsid w:val="00BC1014"/>
    <w:rsid w:val="00BC2E8C"/>
    <w:rsid w:val="00BC37D7"/>
    <w:rsid w:val="00BC4BD3"/>
    <w:rsid w:val="00BC578D"/>
    <w:rsid w:val="00BC6355"/>
    <w:rsid w:val="00BC6D52"/>
    <w:rsid w:val="00BC727F"/>
    <w:rsid w:val="00BD04B9"/>
    <w:rsid w:val="00BD0BFB"/>
    <w:rsid w:val="00BD0F4B"/>
    <w:rsid w:val="00BD140B"/>
    <w:rsid w:val="00BD5631"/>
    <w:rsid w:val="00BD5814"/>
    <w:rsid w:val="00BE014F"/>
    <w:rsid w:val="00BE04F2"/>
    <w:rsid w:val="00BE2505"/>
    <w:rsid w:val="00BE42F4"/>
    <w:rsid w:val="00BE43EB"/>
    <w:rsid w:val="00BE449D"/>
    <w:rsid w:val="00BE599F"/>
    <w:rsid w:val="00BE59DE"/>
    <w:rsid w:val="00BE5F8D"/>
    <w:rsid w:val="00BE6B1D"/>
    <w:rsid w:val="00BE7274"/>
    <w:rsid w:val="00BE7C57"/>
    <w:rsid w:val="00BF0D2E"/>
    <w:rsid w:val="00BF21B4"/>
    <w:rsid w:val="00BF3D85"/>
    <w:rsid w:val="00BF3F11"/>
    <w:rsid w:val="00BF54C5"/>
    <w:rsid w:val="00BF5889"/>
    <w:rsid w:val="00BF596E"/>
    <w:rsid w:val="00BF67F6"/>
    <w:rsid w:val="00BF6B95"/>
    <w:rsid w:val="00BF6E22"/>
    <w:rsid w:val="00C003B8"/>
    <w:rsid w:val="00C005FC"/>
    <w:rsid w:val="00C01315"/>
    <w:rsid w:val="00C01D1C"/>
    <w:rsid w:val="00C04179"/>
    <w:rsid w:val="00C048F0"/>
    <w:rsid w:val="00C0498C"/>
    <w:rsid w:val="00C06EE4"/>
    <w:rsid w:val="00C07533"/>
    <w:rsid w:val="00C1080E"/>
    <w:rsid w:val="00C10FBC"/>
    <w:rsid w:val="00C120D6"/>
    <w:rsid w:val="00C13A8D"/>
    <w:rsid w:val="00C14017"/>
    <w:rsid w:val="00C144C7"/>
    <w:rsid w:val="00C157E1"/>
    <w:rsid w:val="00C174DE"/>
    <w:rsid w:val="00C20EAC"/>
    <w:rsid w:val="00C22DAB"/>
    <w:rsid w:val="00C24C5A"/>
    <w:rsid w:val="00C25262"/>
    <w:rsid w:val="00C25363"/>
    <w:rsid w:val="00C263C7"/>
    <w:rsid w:val="00C27537"/>
    <w:rsid w:val="00C27B19"/>
    <w:rsid w:val="00C30798"/>
    <w:rsid w:val="00C3091A"/>
    <w:rsid w:val="00C30D34"/>
    <w:rsid w:val="00C3137A"/>
    <w:rsid w:val="00C33ECC"/>
    <w:rsid w:val="00C3465B"/>
    <w:rsid w:val="00C34D81"/>
    <w:rsid w:val="00C34EFA"/>
    <w:rsid w:val="00C36052"/>
    <w:rsid w:val="00C373BF"/>
    <w:rsid w:val="00C400A7"/>
    <w:rsid w:val="00C40713"/>
    <w:rsid w:val="00C40CA6"/>
    <w:rsid w:val="00C414A0"/>
    <w:rsid w:val="00C4242E"/>
    <w:rsid w:val="00C42F2E"/>
    <w:rsid w:val="00C42F5C"/>
    <w:rsid w:val="00C430A6"/>
    <w:rsid w:val="00C43236"/>
    <w:rsid w:val="00C43E93"/>
    <w:rsid w:val="00C4535C"/>
    <w:rsid w:val="00C46A90"/>
    <w:rsid w:val="00C46C53"/>
    <w:rsid w:val="00C47478"/>
    <w:rsid w:val="00C520ED"/>
    <w:rsid w:val="00C522FE"/>
    <w:rsid w:val="00C52C79"/>
    <w:rsid w:val="00C52D20"/>
    <w:rsid w:val="00C536DC"/>
    <w:rsid w:val="00C54769"/>
    <w:rsid w:val="00C55029"/>
    <w:rsid w:val="00C558A0"/>
    <w:rsid w:val="00C55DEE"/>
    <w:rsid w:val="00C56847"/>
    <w:rsid w:val="00C56E3F"/>
    <w:rsid w:val="00C56E54"/>
    <w:rsid w:val="00C577D8"/>
    <w:rsid w:val="00C6114E"/>
    <w:rsid w:val="00C62181"/>
    <w:rsid w:val="00C630D9"/>
    <w:rsid w:val="00C63C12"/>
    <w:rsid w:val="00C640E1"/>
    <w:rsid w:val="00C64141"/>
    <w:rsid w:val="00C642C5"/>
    <w:rsid w:val="00C6520B"/>
    <w:rsid w:val="00C67012"/>
    <w:rsid w:val="00C67625"/>
    <w:rsid w:val="00C70D54"/>
    <w:rsid w:val="00C7154A"/>
    <w:rsid w:val="00C72154"/>
    <w:rsid w:val="00C7225B"/>
    <w:rsid w:val="00C73B73"/>
    <w:rsid w:val="00C74A49"/>
    <w:rsid w:val="00C7583C"/>
    <w:rsid w:val="00C77AB9"/>
    <w:rsid w:val="00C801F0"/>
    <w:rsid w:val="00C80A1B"/>
    <w:rsid w:val="00C81438"/>
    <w:rsid w:val="00C81A48"/>
    <w:rsid w:val="00C81D1B"/>
    <w:rsid w:val="00C82E41"/>
    <w:rsid w:val="00C86449"/>
    <w:rsid w:val="00C87E89"/>
    <w:rsid w:val="00C87FC6"/>
    <w:rsid w:val="00C90B52"/>
    <w:rsid w:val="00C9182A"/>
    <w:rsid w:val="00C91DC1"/>
    <w:rsid w:val="00C920BF"/>
    <w:rsid w:val="00C921BD"/>
    <w:rsid w:val="00C93BC1"/>
    <w:rsid w:val="00C95ABE"/>
    <w:rsid w:val="00C962C8"/>
    <w:rsid w:val="00C96541"/>
    <w:rsid w:val="00C97DF4"/>
    <w:rsid w:val="00CA01D3"/>
    <w:rsid w:val="00CA0C46"/>
    <w:rsid w:val="00CA1A29"/>
    <w:rsid w:val="00CA36A9"/>
    <w:rsid w:val="00CA3B3B"/>
    <w:rsid w:val="00CA47DB"/>
    <w:rsid w:val="00CA5F73"/>
    <w:rsid w:val="00CA6A1E"/>
    <w:rsid w:val="00CA6A37"/>
    <w:rsid w:val="00CA7254"/>
    <w:rsid w:val="00CA7D71"/>
    <w:rsid w:val="00CB040C"/>
    <w:rsid w:val="00CB1868"/>
    <w:rsid w:val="00CB2394"/>
    <w:rsid w:val="00CB42AC"/>
    <w:rsid w:val="00CB55D8"/>
    <w:rsid w:val="00CB566F"/>
    <w:rsid w:val="00CB5BA2"/>
    <w:rsid w:val="00CB61BA"/>
    <w:rsid w:val="00CB6E8D"/>
    <w:rsid w:val="00CB6F43"/>
    <w:rsid w:val="00CB7A83"/>
    <w:rsid w:val="00CC0760"/>
    <w:rsid w:val="00CC0E88"/>
    <w:rsid w:val="00CC4885"/>
    <w:rsid w:val="00CC7A53"/>
    <w:rsid w:val="00CD1123"/>
    <w:rsid w:val="00CD262F"/>
    <w:rsid w:val="00CD30C5"/>
    <w:rsid w:val="00CD31A9"/>
    <w:rsid w:val="00CD3EE1"/>
    <w:rsid w:val="00CD41B9"/>
    <w:rsid w:val="00CD5D23"/>
    <w:rsid w:val="00CD7F67"/>
    <w:rsid w:val="00CE08E3"/>
    <w:rsid w:val="00CE0BB5"/>
    <w:rsid w:val="00CE1F06"/>
    <w:rsid w:val="00CE1FA3"/>
    <w:rsid w:val="00CE2081"/>
    <w:rsid w:val="00CE308B"/>
    <w:rsid w:val="00CE43AE"/>
    <w:rsid w:val="00CE4514"/>
    <w:rsid w:val="00CE479C"/>
    <w:rsid w:val="00CE4DC6"/>
    <w:rsid w:val="00CE510E"/>
    <w:rsid w:val="00CE6C92"/>
    <w:rsid w:val="00CE6E9B"/>
    <w:rsid w:val="00CF1122"/>
    <w:rsid w:val="00CF18BA"/>
    <w:rsid w:val="00CF3689"/>
    <w:rsid w:val="00CF3D43"/>
    <w:rsid w:val="00CF3D5D"/>
    <w:rsid w:val="00CF6D1B"/>
    <w:rsid w:val="00CF7783"/>
    <w:rsid w:val="00D00BA6"/>
    <w:rsid w:val="00D01AE2"/>
    <w:rsid w:val="00D0263E"/>
    <w:rsid w:val="00D03EDF"/>
    <w:rsid w:val="00D05270"/>
    <w:rsid w:val="00D052B5"/>
    <w:rsid w:val="00D059E5"/>
    <w:rsid w:val="00D05F68"/>
    <w:rsid w:val="00D06E5D"/>
    <w:rsid w:val="00D07A7E"/>
    <w:rsid w:val="00D10091"/>
    <w:rsid w:val="00D106AD"/>
    <w:rsid w:val="00D157B7"/>
    <w:rsid w:val="00D22E02"/>
    <w:rsid w:val="00D234D0"/>
    <w:rsid w:val="00D240DB"/>
    <w:rsid w:val="00D31A4F"/>
    <w:rsid w:val="00D31B5D"/>
    <w:rsid w:val="00D323A9"/>
    <w:rsid w:val="00D331FE"/>
    <w:rsid w:val="00D33B26"/>
    <w:rsid w:val="00D36147"/>
    <w:rsid w:val="00D36FB1"/>
    <w:rsid w:val="00D37D7A"/>
    <w:rsid w:val="00D409E9"/>
    <w:rsid w:val="00D40D11"/>
    <w:rsid w:val="00D41DAA"/>
    <w:rsid w:val="00D42083"/>
    <w:rsid w:val="00D440BA"/>
    <w:rsid w:val="00D46A65"/>
    <w:rsid w:val="00D46C6C"/>
    <w:rsid w:val="00D500E4"/>
    <w:rsid w:val="00D50709"/>
    <w:rsid w:val="00D517D4"/>
    <w:rsid w:val="00D51D9F"/>
    <w:rsid w:val="00D52648"/>
    <w:rsid w:val="00D527F5"/>
    <w:rsid w:val="00D55476"/>
    <w:rsid w:val="00D57834"/>
    <w:rsid w:val="00D57A82"/>
    <w:rsid w:val="00D600FD"/>
    <w:rsid w:val="00D62849"/>
    <w:rsid w:val="00D6285A"/>
    <w:rsid w:val="00D62FFB"/>
    <w:rsid w:val="00D65A7F"/>
    <w:rsid w:val="00D662E7"/>
    <w:rsid w:val="00D66F28"/>
    <w:rsid w:val="00D6764B"/>
    <w:rsid w:val="00D7389D"/>
    <w:rsid w:val="00D77159"/>
    <w:rsid w:val="00D77309"/>
    <w:rsid w:val="00D77742"/>
    <w:rsid w:val="00D8005B"/>
    <w:rsid w:val="00D80BD6"/>
    <w:rsid w:val="00D821D2"/>
    <w:rsid w:val="00D82E25"/>
    <w:rsid w:val="00D849FB"/>
    <w:rsid w:val="00D84E7E"/>
    <w:rsid w:val="00D85488"/>
    <w:rsid w:val="00D85492"/>
    <w:rsid w:val="00D855D3"/>
    <w:rsid w:val="00D85712"/>
    <w:rsid w:val="00D86E85"/>
    <w:rsid w:val="00D90778"/>
    <w:rsid w:val="00D908F9"/>
    <w:rsid w:val="00D90BBC"/>
    <w:rsid w:val="00D919F5"/>
    <w:rsid w:val="00D9202D"/>
    <w:rsid w:val="00D94146"/>
    <w:rsid w:val="00D97142"/>
    <w:rsid w:val="00D97E31"/>
    <w:rsid w:val="00DA04A1"/>
    <w:rsid w:val="00DA18DD"/>
    <w:rsid w:val="00DA2767"/>
    <w:rsid w:val="00DA2D20"/>
    <w:rsid w:val="00DA2FF1"/>
    <w:rsid w:val="00DA3B24"/>
    <w:rsid w:val="00DA3F78"/>
    <w:rsid w:val="00DA4196"/>
    <w:rsid w:val="00DA59FD"/>
    <w:rsid w:val="00DA729A"/>
    <w:rsid w:val="00DA78F5"/>
    <w:rsid w:val="00DB07D8"/>
    <w:rsid w:val="00DB267A"/>
    <w:rsid w:val="00DB37AA"/>
    <w:rsid w:val="00DB4372"/>
    <w:rsid w:val="00DB5A32"/>
    <w:rsid w:val="00DB6399"/>
    <w:rsid w:val="00DC23A5"/>
    <w:rsid w:val="00DC2643"/>
    <w:rsid w:val="00DC2EE3"/>
    <w:rsid w:val="00DC337A"/>
    <w:rsid w:val="00DC5DED"/>
    <w:rsid w:val="00DC6765"/>
    <w:rsid w:val="00DC7932"/>
    <w:rsid w:val="00DC7D21"/>
    <w:rsid w:val="00DD10D7"/>
    <w:rsid w:val="00DD1F4A"/>
    <w:rsid w:val="00DD2325"/>
    <w:rsid w:val="00DD28BB"/>
    <w:rsid w:val="00DD3C86"/>
    <w:rsid w:val="00DD4CCD"/>
    <w:rsid w:val="00DD5222"/>
    <w:rsid w:val="00DD59A1"/>
    <w:rsid w:val="00DD5D6E"/>
    <w:rsid w:val="00DD5F62"/>
    <w:rsid w:val="00DD753B"/>
    <w:rsid w:val="00DD7E8C"/>
    <w:rsid w:val="00DE08CE"/>
    <w:rsid w:val="00DE13A7"/>
    <w:rsid w:val="00DE13EA"/>
    <w:rsid w:val="00DE20D2"/>
    <w:rsid w:val="00DE2896"/>
    <w:rsid w:val="00DE2A8B"/>
    <w:rsid w:val="00DE2E8F"/>
    <w:rsid w:val="00DE33BA"/>
    <w:rsid w:val="00DE342B"/>
    <w:rsid w:val="00DE4F8C"/>
    <w:rsid w:val="00DE548B"/>
    <w:rsid w:val="00DE59D3"/>
    <w:rsid w:val="00DE5CE0"/>
    <w:rsid w:val="00DE669D"/>
    <w:rsid w:val="00DF09C5"/>
    <w:rsid w:val="00DF1B71"/>
    <w:rsid w:val="00DF3108"/>
    <w:rsid w:val="00DF461F"/>
    <w:rsid w:val="00DF4F3E"/>
    <w:rsid w:val="00DF541F"/>
    <w:rsid w:val="00DF62A3"/>
    <w:rsid w:val="00DF72BD"/>
    <w:rsid w:val="00DF7FC0"/>
    <w:rsid w:val="00E008EE"/>
    <w:rsid w:val="00E01BE9"/>
    <w:rsid w:val="00E03244"/>
    <w:rsid w:val="00E03B4C"/>
    <w:rsid w:val="00E05376"/>
    <w:rsid w:val="00E057E2"/>
    <w:rsid w:val="00E06291"/>
    <w:rsid w:val="00E076E1"/>
    <w:rsid w:val="00E10C46"/>
    <w:rsid w:val="00E118CB"/>
    <w:rsid w:val="00E12DFC"/>
    <w:rsid w:val="00E12DFD"/>
    <w:rsid w:val="00E159E2"/>
    <w:rsid w:val="00E15BEC"/>
    <w:rsid w:val="00E16016"/>
    <w:rsid w:val="00E1777F"/>
    <w:rsid w:val="00E17F76"/>
    <w:rsid w:val="00E20143"/>
    <w:rsid w:val="00E212E6"/>
    <w:rsid w:val="00E2183A"/>
    <w:rsid w:val="00E229CD"/>
    <w:rsid w:val="00E244B2"/>
    <w:rsid w:val="00E2545E"/>
    <w:rsid w:val="00E31101"/>
    <w:rsid w:val="00E3177A"/>
    <w:rsid w:val="00E323F5"/>
    <w:rsid w:val="00E3328A"/>
    <w:rsid w:val="00E34736"/>
    <w:rsid w:val="00E355A5"/>
    <w:rsid w:val="00E35B7E"/>
    <w:rsid w:val="00E36185"/>
    <w:rsid w:val="00E368DE"/>
    <w:rsid w:val="00E36B9F"/>
    <w:rsid w:val="00E36EC4"/>
    <w:rsid w:val="00E409E8"/>
    <w:rsid w:val="00E40BEC"/>
    <w:rsid w:val="00E41915"/>
    <w:rsid w:val="00E43A7D"/>
    <w:rsid w:val="00E44A5D"/>
    <w:rsid w:val="00E46D43"/>
    <w:rsid w:val="00E47BEF"/>
    <w:rsid w:val="00E50060"/>
    <w:rsid w:val="00E51DDF"/>
    <w:rsid w:val="00E52EBE"/>
    <w:rsid w:val="00E559F3"/>
    <w:rsid w:val="00E570E1"/>
    <w:rsid w:val="00E57D52"/>
    <w:rsid w:val="00E6040B"/>
    <w:rsid w:val="00E62374"/>
    <w:rsid w:val="00E645C3"/>
    <w:rsid w:val="00E65200"/>
    <w:rsid w:val="00E658D9"/>
    <w:rsid w:val="00E676F1"/>
    <w:rsid w:val="00E717D8"/>
    <w:rsid w:val="00E72E5F"/>
    <w:rsid w:val="00E74C6C"/>
    <w:rsid w:val="00E74F92"/>
    <w:rsid w:val="00E75076"/>
    <w:rsid w:val="00E75315"/>
    <w:rsid w:val="00E7611D"/>
    <w:rsid w:val="00E76882"/>
    <w:rsid w:val="00E768AF"/>
    <w:rsid w:val="00E7716C"/>
    <w:rsid w:val="00E77BD9"/>
    <w:rsid w:val="00E77D27"/>
    <w:rsid w:val="00E82AF4"/>
    <w:rsid w:val="00E82B5B"/>
    <w:rsid w:val="00E8331E"/>
    <w:rsid w:val="00E83BCF"/>
    <w:rsid w:val="00E84C42"/>
    <w:rsid w:val="00E900D0"/>
    <w:rsid w:val="00E91E0F"/>
    <w:rsid w:val="00E97004"/>
    <w:rsid w:val="00E97481"/>
    <w:rsid w:val="00EA0586"/>
    <w:rsid w:val="00EA0AB0"/>
    <w:rsid w:val="00EA1FBC"/>
    <w:rsid w:val="00EA2B24"/>
    <w:rsid w:val="00EA2E22"/>
    <w:rsid w:val="00EA4184"/>
    <w:rsid w:val="00EA4C78"/>
    <w:rsid w:val="00EA65C0"/>
    <w:rsid w:val="00EB05AD"/>
    <w:rsid w:val="00EB1CD7"/>
    <w:rsid w:val="00EB33BD"/>
    <w:rsid w:val="00EB357D"/>
    <w:rsid w:val="00EB4ABA"/>
    <w:rsid w:val="00EB5C53"/>
    <w:rsid w:val="00EB7297"/>
    <w:rsid w:val="00EB76E0"/>
    <w:rsid w:val="00EC081C"/>
    <w:rsid w:val="00EC096C"/>
    <w:rsid w:val="00EC0F4A"/>
    <w:rsid w:val="00EC1312"/>
    <w:rsid w:val="00EC1C7D"/>
    <w:rsid w:val="00EC40D9"/>
    <w:rsid w:val="00EC49BB"/>
    <w:rsid w:val="00EC4E17"/>
    <w:rsid w:val="00EC6390"/>
    <w:rsid w:val="00ED0710"/>
    <w:rsid w:val="00ED0D59"/>
    <w:rsid w:val="00ED0E13"/>
    <w:rsid w:val="00ED0EEC"/>
    <w:rsid w:val="00ED2C10"/>
    <w:rsid w:val="00ED4CBB"/>
    <w:rsid w:val="00ED6328"/>
    <w:rsid w:val="00ED74E4"/>
    <w:rsid w:val="00ED78EA"/>
    <w:rsid w:val="00ED7D23"/>
    <w:rsid w:val="00EE1AF6"/>
    <w:rsid w:val="00EE5FD9"/>
    <w:rsid w:val="00EE75E3"/>
    <w:rsid w:val="00EE76F8"/>
    <w:rsid w:val="00EF1CC4"/>
    <w:rsid w:val="00EF238B"/>
    <w:rsid w:val="00EF363B"/>
    <w:rsid w:val="00EF371C"/>
    <w:rsid w:val="00EF4DD2"/>
    <w:rsid w:val="00EF6683"/>
    <w:rsid w:val="00EF69CA"/>
    <w:rsid w:val="00EF6F58"/>
    <w:rsid w:val="00EF76FF"/>
    <w:rsid w:val="00F01418"/>
    <w:rsid w:val="00F03C5B"/>
    <w:rsid w:val="00F048BE"/>
    <w:rsid w:val="00F04C52"/>
    <w:rsid w:val="00F05661"/>
    <w:rsid w:val="00F058C9"/>
    <w:rsid w:val="00F058F1"/>
    <w:rsid w:val="00F0594A"/>
    <w:rsid w:val="00F078F5"/>
    <w:rsid w:val="00F10C6D"/>
    <w:rsid w:val="00F119B4"/>
    <w:rsid w:val="00F14061"/>
    <w:rsid w:val="00F141FC"/>
    <w:rsid w:val="00F15435"/>
    <w:rsid w:val="00F21A66"/>
    <w:rsid w:val="00F22A7F"/>
    <w:rsid w:val="00F2426E"/>
    <w:rsid w:val="00F24B0C"/>
    <w:rsid w:val="00F26328"/>
    <w:rsid w:val="00F263B2"/>
    <w:rsid w:val="00F2676E"/>
    <w:rsid w:val="00F276E4"/>
    <w:rsid w:val="00F2784E"/>
    <w:rsid w:val="00F317BE"/>
    <w:rsid w:val="00F32094"/>
    <w:rsid w:val="00F32B8B"/>
    <w:rsid w:val="00F3371A"/>
    <w:rsid w:val="00F33DD9"/>
    <w:rsid w:val="00F36106"/>
    <w:rsid w:val="00F36614"/>
    <w:rsid w:val="00F36BDC"/>
    <w:rsid w:val="00F40F24"/>
    <w:rsid w:val="00F41976"/>
    <w:rsid w:val="00F43377"/>
    <w:rsid w:val="00F433FF"/>
    <w:rsid w:val="00F43ECE"/>
    <w:rsid w:val="00F46071"/>
    <w:rsid w:val="00F461E2"/>
    <w:rsid w:val="00F475D1"/>
    <w:rsid w:val="00F47784"/>
    <w:rsid w:val="00F504AE"/>
    <w:rsid w:val="00F51BE6"/>
    <w:rsid w:val="00F53782"/>
    <w:rsid w:val="00F539E7"/>
    <w:rsid w:val="00F53CFB"/>
    <w:rsid w:val="00F5479E"/>
    <w:rsid w:val="00F551C5"/>
    <w:rsid w:val="00F5662C"/>
    <w:rsid w:val="00F62B91"/>
    <w:rsid w:val="00F631C8"/>
    <w:rsid w:val="00F6320C"/>
    <w:rsid w:val="00F64A7D"/>
    <w:rsid w:val="00F65436"/>
    <w:rsid w:val="00F66D2F"/>
    <w:rsid w:val="00F70971"/>
    <w:rsid w:val="00F7191C"/>
    <w:rsid w:val="00F72F28"/>
    <w:rsid w:val="00F72FC6"/>
    <w:rsid w:val="00F73AD5"/>
    <w:rsid w:val="00F73F8F"/>
    <w:rsid w:val="00F75D16"/>
    <w:rsid w:val="00F83BED"/>
    <w:rsid w:val="00F83DD9"/>
    <w:rsid w:val="00F83FA6"/>
    <w:rsid w:val="00F845B8"/>
    <w:rsid w:val="00F84C76"/>
    <w:rsid w:val="00F86542"/>
    <w:rsid w:val="00F86A36"/>
    <w:rsid w:val="00F87961"/>
    <w:rsid w:val="00F91F70"/>
    <w:rsid w:val="00F948E1"/>
    <w:rsid w:val="00F95163"/>
    <w:rsid w:val="00F95529"/>
    <w:rsid w:val="00F955BB"/>
    <w:rsid w:val="00F9586D"/>
    <w:rsid w:val="00F969AF"/>
    <w:rsid w:val="00F96C5D"/>
    <w:rsid w:val="00F96EBE"/>
    <w:rsid w:val="00F9744A"/>
    <w:rsid w:val="00F977D6"/>
    <w:rsid w:val="00F97AC9"/>
    <w:rsid w:val="00F97F9E"/>
    <w:rsid w:val="00FA0B46"/>
    <w:rsid w:val="00FA15D5"/>
    <w:rsid w:val="00FA18EB"/>
    <w:rsid w:val="00FA2467"/>
    <w:rsid w:val="00FA2871"/>
    <w:rsid w:val="00FA2E46"/>
    <w:rsid w:val="00FA65B4"/>
    <w:rsid w:val="00FA67C3"/>
    <w:rsid w:val="00FA7D08"/>
    <w:rsid w:val="00FA7D83"/>
    <w:rsid w:val="00FB0A51"/>
    <w:rsid w:val="00FB11AD"/>
    <w:rsid w:val="00FB17E8"/>
    <w:rsid w:val="00FB3062"/>
    <w:rsid w:val="00FB4031"/>
    <w:rsid w:val="00FB47D8"/>
    <w:rsid w:val="00FB50E0"/>
    <w:rsid w:val="00FB517C"/>
    <w:rsid w:val="00FB5788"/>
    <w:rsid w:val="00FB60CF"/>
    <w:rsid w:val="00FB6269"/>
    <w:rsid w:val="00FB7D89"/>
    <w:rsid w:val="00FC1029"/>
    <w:rsid w:val="00FC3978"/>
    <w:rsid w:val="00FC3F4F"/>
    <w:rsid w:val="00FC5EF2"/>
    <w:rsid w:val="00FD0810"/>
    <w:rsid w:val="00FD0AF8"/>
    <w:rsid w:val="00FD393C"/>
    <w:rsid w:val="00FD417A"/>
    <w:rsid w:val="00FD6ED1"/>
    <w:rsid w:val="00FD7586"/>
    <w:rsid w:val="00FD76A1"/>
    <w:rsid w:val="00FD79F2"/>
    <w:rsid w:val="00FE0CCD"/>
    <w:rsid w:val="00FE1BDF"/>
    <w:rsid w:val="00FE2A1C"/>
    <w:rsid w:val="00FE2D0A"/>
    <w:rsid w:val="00FE3554"/>
    <w:rsid w:val="00FE3851"/>
    <w:rsid w:val="00FE3EE7"/>
    <w:rsid w:val="00FE4B8A"/>
    <w:rsid w:val="00FE5753"/>
    <w:rsid w:val="00FF1000"/>
    <w:rsid w:val="00FF1249"/>
    <w:rsid w:val="00FF1CA7"/>
    <w:rsid w:val="00FF33DE"/>
    <w:rsid w:val="00FF4F6C"/>
    <w:rsid w:val="00FF653C"/>
    <w:rsid w:val="00FF7713"/>
    <w:rsid w:val="01B3F6B6"/>
    <w:rsid w:val="01E0E9A0"/>
    <w:rsid w:val="0202A270"/>
    <w:rsid w:val="02AE456E"/>
    <w:rsid w:val="02CC8D1C"/>
    <w:rsid w:val="0340DE8D"/>
    <w:rsid w:val="035EA5E6"/>
    <w:rsid w:val="03EF45EA"/>
    <w:rsid w:val="0427D88B"/>
    <w:rsid w:val="042EEA9C"/>
    <w:rsid w:val="048AACE5"/>
    <w:rsid w:val="04B7FDCA"/>
    <w:rsid w:val="04C28A72"/>
    <w:rsid w:val="04CF71FE"/>
    <w:rsid w:val="04DAE11E"/>
    <w:rsid w:val="057D73B9"/>
    <w:rsid w:val="059B7A48"/>
    <w:rsid w:val="05A5455F"/>
    <w:rsid w:val="05B3F865"/>
    <w:rsid w:val="061D4EE0"/>
    <w:rsid w:val="061EF314"/>
    <w:rsid w:val="06322200"/>
    <w:rsid w:val="0636557F"/>
    <w:rsid w:val="065BCCF5"/>
    <w:rsid w:val="06654C3A"/>
    <w:rsid w:val="067889E7"/>
    <w:rsid w:val="067E23F3"/>
    <w:rsid w:val="068AFD65"/>
    <w:rsid w:val="06A3C1FC"/>
    <w:rsid w:val="070342EB"/>
    <w:rsid w:val="073C4F68"/>
    <w:rsid w:val="075AD49A"/>
    <w:rsid w:val="078CFEF3"/>
    <w:rsid w:val="079E7956"/>
    <w:rsid w:val="07A0A06A"/>
    <w:rsid w:val="07E40351"/>
    <w:rsid w:val="083170E2"/>
    <w:rsid w:val="0860437B"/>
    <w:rsid w:val="08D76113"/>
    <w:rsid w:val="08F03DCD"/>
    <w:rsid w:val="0914A56E"/>
    <w:rsid w:val="096E244E"/>
    <w:rsid w:val="097DBFB4"/>
    <w:rsid w:val="0A46295A"/>
    <w:rsid w:val="0A6A71E0"/>
    <w:rsid w:val="0A92B2C5"/>
    <w:rsid w:val="0B07DFB2"/>
    <w:rsid w:val="0B232BCA"/>
    <w:rsid w:val="0B28E524"/>
    <w:rsid w:val="0B6CAD23"/>
    <w:rsid w:val="0BAFAD0A"/>
    <w:rsid w:val="0C5CB493"/>
    <w:rsid w:val="0D7E9E02"/>
    <w:rsid w:val="0DE84141"/>
    <w:rsid w:val="0E1768B9"/>
    <w:rsid w:val="0E7C15C0"/>
    <w:rsid w:val="0E80EFE3"/>
    <w:rsid w:val="0E9ACA8B"/>
    <w:rsid w:val="0ED17E38"/>
    <w:rsid w:val="0F5DC723"/>
    <w:rsid w:val="0F8E293C"/>
    <w:rsid w:val="0FBA7C74"/>
    <w:rsid w:val="1018B06A"/>
    <w:rsid w:val="101E3F15"/>
    <w:rsid w:val="104D0127"/>
    <w:rsid w:val="107019E0"/>
    <w:rsid w:val="107B1C86"/>
    <w:rsid w:val="10CD0A93"/>
    <w:rsid w:val="10DCB259"/>
    <w:rsid w:val="11885557"/>
    <w:rsid w:val="1196C30F"/>
    <w:rsid w:val="11D78C19"/>
    <w:rsid w:val="124FD97E"/>
    <w:rsid w:val="1281CB6A"/>
    <w:rsid w:val="12C85B8C"/>
    <w:rsid w:val="12FB802C"/>
    <w:rsid w:val="133C453B"/>
    <w:rsid w:val="133F482B"/>
    <w:rsid w:val="140E5ECE"/>
    <w:rsid w:val="14A95E6D"/>
    <w:rsid w:val="14C99E74"/>
    <w:rsid w:val="15369B4F"/>
    <w:rsid w:val="153C5D2E"/>
    <w:rsid w:val="157AB0D0"/>
    <w:rsid w:val="15BA6DE7"/>
    <w:rsid w:val="160BE310"/>
    <w:rsid w:val="162217ED"/>
    <w:rsid w:val="163C6F3A"/>
    <w:rsid w:val="1662A906"/>
    <w:rsid w:val="16E92E04"/>
    <w:rsid w:val="16EFFEC3"/>
    <w:rsid w:val="16FF415C"/>
    <w:rsid w:val="172C1BEC"/>
    <w:rsid w:val="173CE23D"/>
    <w:rsid w:val="1740DE4C"/>
    <w:rsid w:val="178FEA48"/>
    <w:rsid w:val="17BBB0CF"/>
    <w:rsid w:val="1839939D"/>
    <w:rsid w:val="183DB222"/>
    <w:rsid w:val="183E8703"/>
    <w:rsid w:val="18878D47"/>
    <w:rsid w:val="18BE102E"/>
    <w:rsid w:val="18CE038C"/>
    <w:rsid w:val="18DD4625"/>
    <w:rsid w:val="18F9FC2F"/>
    <w:rsid w:val="1912FA7B"/>
    <w:rsid w:val="192E8195"/>
    <w:rsid w:val="1953C462"/>
    <w:rsid w:val="1960A7C0"/>
    <w:rsid w:val="199BF3B2"/>
    <w:rsid w:val="1A52DC0D"/>
    <w:rsid w:val="1A734346"/>
    <w:rsid w:val="1AECD15F"/>
    <w:rsid w:val="1AFBF3CE"/>
    <w:rsid w:val="1B1CF7E7"/>
    <w:rsid w:val="1BAC7470"/>
    <w:rsid w:val="1C1E61A9"/>
    <w:rsid w:val="1C401369"/>
    <w:rsid w:val="1C7A5B46"/>
    <w:rsid w:val="1CD68159"/>
    <w:rsid w:val="1DC18D78"/>
    <w:rsid w:val="1E311971"/>
    <w:rsid w:val="1E9345F0"/>
    <w:rsid w:val="1EAB01F2"/>
    <w:rsid w:val="1EB68038"/>
    <w:rsid w:val="1ECEDE4C"/>
    <w:rsid w:val="1F3E91DA"/>
    <w:rsid w:val="1F7BB03A"/>
    <w:rsid w:val="20964991"/>
    <w:rsid w:val="20BD549E"/>
    <w:rsid w:val="20E6B9DB"/>
    <w:rsid w:val="20FCEEB8"/>
    <w:rsid w:val="219327FF"/>
    <w:rsid w:val="21D1E7F1"/>
    <w:rsid w:val="21D91D2B"/>
    <w:rsid w:val="21D9B285"/>
    <w:rsid w:val="21FEF552"/>
    <w:rsid w:val="224CDCC5"/>
    <w:rsid w:val="2266E6D6"/>
    <w:rsid w:val="2353D686"/>
    <w:rsid w:val="235C61DA"/>
    <w:rsid w:val="23600279"/>
    <w:rsid w:val="23A446D0"/>
    <w:rsid w:val="2406829B"/>
    <w:rsid w:val="2459ECFE"/>
    <w:rsid w:val="24997466"/>
    <w:rsid w:val="24F43A6E"/>
    <w:rsid w:val="2559E758"/>
    <w:rsid w:val="258C127F"/>
    <w:rsid w:val="2602BA32"/>
    <w:rsid w:val="260A81CD"/>
    <w:rsid w:val="2621B152"/>
    <w:rsid w:val="26353AEA"/>
    <w:rsid w:val="26BB84F0"/>
    <w:rsid w:val="26F3541F"/>
    <w:rsid w:val="26F5E3D5"/>
    <w:rsid w:val="273ADAC4"/>
    <w:rsid w:val="275D3222"/>
    <w:rsid w:val="2769D25C"/>
    <w:rsid w:val="27F4ED7C"/>
    <w:rsid w:val="2801D3E3"/>
    <w:rsid w:val="283095F5"/>
    <w:rsid w:val="28450292"/>
    <w:rsid w:val="28AA124A"/>
    <w:rsid w:val="28D3E89E"/>
    <w:rsid w:val="28E25656"/>
    <w:rsid w:val="28F1EFB9"/>
    <w:rsid w:val="29359597"/>
    <w:rsid w:val="29E13895"/>
    <w:rsid w:val="2A27E111"/>
    <w:rsid w:val="2A4D6BCD"/>
    <w:rsid w:val="2A617285"/>
    <w:rsid w:val="2A7F22D6"/>
    <w:rsid w:val="2AF2B671"/>
    <w:rsid w:val="2B35A98F"/>
    <w:rsid w:val="2B4FE9BC"/>
    <w:rsid w:val="2B8AB7F8"/>
    <w:rsid w:val="2BD468B1"/>
    <w:rsid w:val="2C9CEF92"/>
    <w:rsid w:val="2CA9749C"/>
    <w:rsid w:val="2DE3F3EB"/>
    <w:rsid w:val="2E051BC7"/>
    <w:rsid w:val="2E29BFBB"/>
    <w:rsid w:val="2E7AFB2B"/>
    <w:rsid w:val="2EF646A8"/>
    <w:rsid w:val="2F146D2B"/>
    <w:rsid w:val="2F8778B5"/>
    <w:rsid w:val="2FB584F0"/>
    <w:rsid w:val="2FC90D79"/>
    <w:rsid w:val="2FD6FEA1"/>
    <w:rsid w:val="2FEE2CE8"/>
    <w:rsid w:val="30570C8C"/>
    <w:rsid w:val="305C89F1"/>
    <w:rsid w:val="30AE9A42"/>
    <w:rsid w:val="316EDCAE"/>
    <w:rsid w:val="32780D17"/>
    <w:rsid w:val="329B4854"/>
    <w:rsid w:val="3305449E"/>
    <w:rsid w:val="33285F38"/>
    <w:rsid w:val="334E9C4C"/>
    <w:rsid w:val="335B83D8"/>
    <w:rsid w:val="33E5A38C"/>
    <w:rsid w:val="341C1D75"/>
    <w:rsid w:val="341D270A"/>
    <w:rsid w:val="3445C737"/>
    <w:rsid w:val="3462910F"/>
    <w:rsid w:val="34677036"/>
    <w:rsid w:val="34C6531F"/>
    <w:rsid w:val="34D89C36"/>
    <w:rsid w:val="34E0EC8B"/>
    <w:rsid w:val="34EB2DA7"/>
    <w:rsid w:val="3501C01F"/>
    <w:rsid w:val="35515933"/>
    <w:rsid w:val="3580E227"/>
    <w:rsid w:val="359E6588"/>
    <w:rsid w:val="359FF704"/>
    <w:rsid w:val="35BB227A"/>
    <w:rsid w:val="35C56A4E"/>
    <w:rsid w:val="36915E32"/>
    <w:rsid w:val="3693DD68"/>
    <w:rsid w:val="37043BD7"/>
    <w:rsid w:val="37543054"/>
    <w:rsid w:val="37558FF0"/>
    <w:rsid w:val="3800620A"/>
    <w:rsid w:val="389A1D87"/>
    <w:rsid w:val="38F683BA"/>
    <w:rsid w:val="39104258"/>
    <w:rsid w:val="391C55C5"/>
    <w:rsid w:val="394C8C6A"/>
    <w:rsid w:val="39508947"/>
    <w:rsid w:val="3A4FB9EE"/>
    <w:rsid w:val="3A814942"/>
    <w:rsid w:val="3AA0031D"/>
    <w:rsid w:val="3ACDEDA9"/>
    <w:rsid w:val="3B2C4C08"/>
    <w:rsid w:val="3B47EDDF"/>
    <w:rsid w:val="3B909D0A"/>
    <w:rsid w:val="3BA4CE16"/>
    <w:rsid w:val="3BA5C85D"/>
    <w:rsid w:val="3C201993"/>
    <w:rsid w:val="3C34118B"/>
    <w:rsid w:val="3C4723AB"/>
    <w:rsid w:val="3CDD5DE7"/>
    <w:rsid w:val="3CEAD158"/>
    <w:rsid w:val="3DEE4AC2"/>
    <w:rsid w:val="3E151112"/>
    <w:rsid w:val="3E244839"/>
    <w:rsid w:val="3E3EE766"/>
    <w:rsid w:val="3E4EC07C"/>
    <w:rsid w:val="3E60EE74"/>
    <w:rsid w:val="3E675161"/>
    <w:rsid w:val="3EA2FA04"/>
    <w:rsid w:val="3EAC9370"/>
    <w:rsid w:val="3F02ACE7"/>
    <w:rsid w:val="3F30B120"/>
    <w:rsid w:val="3F3EE947"/>
    <w:rsid w:val="3F4F5F68"/>
    <w:rsid w:val="3F7A9996"/>
    <w:rsid w:val="3F82E6D7"/>
    <w:rsid w:val="3F922970"/>
    <w:rsid w:val="3FCC714D"/>
    <w:rsid w:val="3FD5F16F"/>
    <w:rsid w:val="3FDE7108"/>
    <w:rsid w:val="402B3655"/>
    <w:rsid w:val="4099C9E9"/>
    <w:rsid w:val="40CC7103"/>
    <w:rsid w:val="411D584A"/>
    <w:rsid w:val="41403C5A"/>
    <w:rsid w:val="418FAA0B"/>
    <w:rsid w:val="419475E2"/>
    <w:rsid w:val="41EE9824"/>
    <w:rsid w:val="422E73DD"/>
    <w:rsid w:val="425877D1"/>
    <w:rsid w:val="42D02421"/>
    <w:rsid w:val="43115C6A"/>
    <w:rsid w:val="431C3D52"/>
    <w:rsid w:val="43F507E3"/>
    <w:rsid w:val="445332A4"/>
    <w:rsid w:val="44906D06"/>
    <w:rsid w:val="454BB91C"/>
    <w:rsid w:val="456B1A21"/>
    <w:rsid w:val="457A9E09"/>
    <w:rsid w:val="457C109D"/>
    <w:rsid w:val="45983899"/>
    <w:rsid w:val="45BE77D6"/>
    <w:rsid w:val="45FE3AEC"/>
    <w:rsid w:val="460A5671"/>
    <w:rsid w:val="461741D2"/>
    <w:rsid w:val="4673613D"/>
    <w:rsid w:val="46B6C2BD"/>
    <w:rsid w:val="47AD1FFE"/>
    <w:rsid w:val="482416B1"/>
    <w:rsid w:val="482D1D80"/>
    <w:rsid w:val="4830DDCE"/>
    <w:rsid w:val="48BA6FF5"/>
    <w:rsid w:val="49331769"/>
    <w:rsid w:val="493ED7BD"/>
    <w:rsid w:val="494B1B6E"/>
    <w:rsid w:val="4972FCEC"/>
    <w:rsid w:val="49F1309E"/>
    <w:rsid w:val="49F8E0BB"/>
    <w:rsid w:val="4A4BEB53"/>
    <w:rsid w:val="4A68DDCB"/>
    <w:rsid w:val="4A75DA5A"/>
    <w:rsid w:val="4A85EABF"/>
    <w:rsid w:val="4A872E54"/>
    <w:rsid w:val="4ACC2543"/>
    <w:rsid w:val="4AD5A502"/>
    <w:rsid w:val="4B0055D8"/>
    <w:rsid w:val="4B1F6484"/>
    <w:rsid w:val="4B42CACB"/>
    <w:rsid w:val="4C593BC0"/>
    <w:rsid w:val="4C9A9B18"/>
    <w:rsid w:val="4C9C7CE2"/>
    <w:rsid w:val="4CCB739D"/>
    <w:rsid w:val="4D44BB49"/>
    <w:rsid w:val="4D67C1F4"/>
    <w:rsid w:val="4DB3888C"/>
    <w:rsid w:val="4DE6AD2C"/>
    <w:rsid w:val="4E06802C"/>
    <w:rsid w:val="4E32AF98"/>
    <w:rsid w:val="4EF94F60"/>
    <w:rsid w:val="4F0210CC"/>
    <w:rsid w:val="4F107E84"/>
    <w:rsid w:val="4F3E464F"/>
    <w:rsid w:val="4F63891C"/>
    <w:rsid w:val="4F73DB77"/>
    <w:rsid w:val="4F7DEBDE"/>
    <w:rsid w:val="4F890092"/>
    <w:rsid w:val="4FA19BAA"/>
    <w:rsid w:val="4FFF4949"/>
    <w:rsid w:val="5018FDFA"/>
    <w:rsid w:val="501B6C18"/>
    <w:rsid w:val="50DC7E2D"/>
    <w:rsid w:val="50E3D37A"/>
    <w:rsid w:val="50EAD8EF"/>
    <w:rsid w:val="515C7BAF"/>
    <w:rsid w:val="5184F13D"/>
    <w:rsid w:val="51BEC8E0"/>
    <w:rsid w:val="5237CBB2"/>
    <w:rsid w:val="52468D87"/>
    <w:rsid w:val="527B12ED"/>
    <w:rsid w:val="52ABD8D0"/>
    <w:rsid w:val="52B81D51"/>
    <w:rsid w:val="52BA4688"/>
    <w:rsid w:val="52DACAB5"/>
    <w:rsid w:val="52F35F75"/>
    <w:rsid w:val="53A16130"/>
    <w:rsid w:val="53CC2AE3"/>
    <w:rsid w:val="53E80A49"/>
    <w:rsid w:val="53FF1ADA"/>
    <w:rsid w:val="5430A14B"/>
    <w:rsid w:val="55038510"/>
    <w:rsid w:val="5548DCC2"/>
    <w:rsid w:val="5589A5CC"/>
    <w:rsid w:val="55BA6C8C"/>
    <w:rsid w:val="55D5296C"/>
    <w:rsid w:val="55DFAF59"/>
    <w:rsid w:val="5647BF01"/>
    <w:rsid w:val="5668CBEA"/>
    <w:rsid w:val="56F12D35"/>
    <w:rsid w:val="56F38B15"/>
    <w:rsid w:val="571E2AB7"/>
    <w:rsid w:val="5743CA1D"/>
    <w:rsid w:val="5775BE3E"/>
    <w:rsid w:val="57E859BD"/>
    <w:rsid w:val="58330292"/>
    <w:rsid w:val="58834AA3"/>
    <w:rsid w:val="58D9E20B"/>
    <w:rsid w:val="59067BC3"/>
    <w:rsid w:val="5926DDE0"/>
    <w:rsid w:val="59BD981C"/>
    <w:rsid w:val="5A1D1E1D"/>
    <w:rsid w:val="5A428DCC"/>
    <w:rsid w:val="5A498010"/>
    <w:rsid w:val="5A53034C"/>
    <w:rsid w:val="5AA6465B"/>
    <w:rsid w:val="5B15E0EF"/>
    <w:rsid w:val="5B2C0731"/>
    <w:rsid w:val="5B35A208"/>
    <w:rsid w:val="5B40D798"/>
    <w:rsid w:val="5B7AE3E4"/>
    <w:rsid w:val="5B8C4FB4"/>
    <w:rsid w:val="5B97A172"/>
    <w:rsid w:val="5BD21B84"/>
    <w:rsid w:val="5BDE7FD4"/>
    <w:rsid w:val="5BF658D4"/>
    <w:rsid w:val="5C8B1E30"/>
    <w:rsid w:val="5C8F5FD8"/>
    <w:rsid w:val="5CB3CDC4"/>
    <w:rsid w:val="5CCE1711"/>
    <w:rsid w:val="5CCE4C59"/>
    <w:rsid w:val="5CD158AF"/>
    <w:rsid w:val="5CD1D0B7"/>
    <w:rsid w:val="5CDB0874"/>
    <w:rsid w:val="5D59E2F4"/>
    <w:rsid w:val="5D963B42"/>
    <w:rsid w:val="5DB6DDE8"/>
    <w:rsid w:val="5DCDD09E"/>
    <w:rsid w:val="5DF21924"/>
    <w:rsid w:val="5E61E0AE"/>
    <w:rsid w:val="5E9A578B"/>
    <w:rsid w:val="5F0FE269"/>
    <w:rsid w:val="5FF22D1C"/>
    <w:rsid w:val="6028EBD6"/>
    <w:rsid w:val="60444504"/>
    <w:rsid w:val="60716BE8"/>
    <w:rsid w:val="6079209E"/>
    <w:rsid w:val="607AEC0A"/>
    <w:rsid w:val="607F8745"/>
    <w:rsid w:val="60D7E6FE"/>
    <w:rsid w:val="60DA76B4"/>
    <w:rsid w:val="60ED1518"/>
    <w:rsid w:val="60FA624B"/>
    <w:rsid w:val="61021761"/>
    <w:rsid w:val="615DA7D4"/>
    <w:rsid w:val="61813F41"/>
    <w:rsid w:val="6190FD6D"/>
    <w:rsid w:val="61A29EC3"/>
    <w:rsid w:val="61B0191C"/>
    <w:rsid w:val="61CB91FF"/>
    <w:rsid w:val="6200E798"/>
    <w:rsid w:val="6205E63B"/>
    <w:rsid w:val="6216CB25"/>
    <w:rsid w:val="6239D889"/>
    <w:rsid w:val="627B34AB"/>
    <w:rsid w:val="62B87B7D"/>
    <w:rsid w:val="62D08F80"/>
    <w:rsid w:val="6343CA21"/>
    <w:rsid w:val="637AAD67"/>
    <w:rsid w:val="644FBA2F"/>
    <w:rsid w:val="6466A1DC"/>
    <w:rsid w:val="648FCBEC"/>
    <w:rsid w:val="649A62EE"/>
    <w:rsid w:val="64C5089F"/>
    <w:rsid w:val="64F98E05"/>
    <w:rsid w:val="651D700C"/>
    <w:rsid w:val="6561AD9D"/>
    <w:rsid w:val="65854B0B"/>
    <w:rsid w:val="65DC1449"/>
    <w:rsid w:val="66AF3E1F"/>
    <w:rsid w:val="670315D3"/>
    <w:rsid w:val="675A8336"/>
    <w:rsid w:val="678F33DF"/>
    <w:rsid w:val="679EA9FB"/>
    <w:rsid w:val="67BDE98B"/>
    <w:rsid w:val="67CEC0A3"/>
    <w:rsid w:val="6829A50B"/>
    <w:rsid w:val="6837FFEB"/>
    <w:rsid w:val="69086463"/>
    <w:rsid w:val="695584CC"/>
    <w:rsid w:val="69C32BEC"/>
    <w:rsid w:val="6A1CAEE4"/>
    <w:rsid w:val="6A2007E8"/>
    <w:rsid w:val="6A32AF18"/>
    <w:rsid w:val="6AD7DE6A"/>
    <w:rsid w:val="6AFBD16E"/>
    <w:rsid w:val="6B46F661"/>
    <w:rsid w:val="6B5C9087"/>
    <w:rsid w:val="6B7F6830"/>
    <w:rsid w:val="6BC038FF"/>
    <w:rsid w:val="6BE51820"/>
    <w:rsid w:val="6BED2BE9"/>
    <w:rsid w:val="6C517CEB"/>
    <w:rsid w:val="6C843329"/>
    <w:rsid w:val="6C90E60C"/>
    <w:rsid w:val="6CA4A5F4"/>
    <w:rsid w:val="6CB628D9"/>
    <w:rsid w:val="6CFA9A30"/>
    <w:rsid w:val="6D15426C"/>
    <w:rsid w:val="6D24C173"/>
    <w:rsid w:val="6D51C117"/>
    <w:rsid w:val="6D78261A"/>
    <w:rsid w:val="6D9E015A"/>
    <w:rsid w:val="6E083B16"/>
    <w:rsid w:val="6E15EA18"/>
    <w:rsid w:val="6E2ADDCD"/>
    <w:rsid w:val="6E2D7DE3"/>
    <w:rsid w:val="6E783826"/>
    <w:rsid w:val="6E9AEA60"/>
    <w:rsid w:val="6F196636"/>
    <w:rsid w:val="6F3F59AA"/>
    <w:rsid w:val="6FF19101"/>
    <w:rsid w:val="7000D39A"/>
    <w:rsid w:val="7002028A"/>
    <w:rsid w:val="70101633"/>
    <w:rsid w:val="702CCC3D"/>
    <w:rsid w:val="70B55682"/>
    <w:rsid w:val="716E3BF8"/>
    <w:rsid w:val="719B1064"/>
    <w:rsid w:val="71EFD5D1"/>
    <w:rsid w:val="71F732D6"/>
    <w:rsid w:val="720E8FAC"/>
    <w:rsid w:val="7215014F"/>
    <w:rsid w:val="72222DE6"/>
    <w:rsid w:val="722B7F6F"/>
    <w:rsid w:val="7262948B"/>
    <w:rsid w:val="728119BD"/>
    <w:rsid w:val="7289DB29"/>
    <w:rsid w:val="72C4E1BC"/>
    <w:rsid w:val="735359E7"/>
    <w:rsid w:val="73B7FBEE"/>
    <w:rsid w:val="74C3303F"/>
    <w:rsid w:val="74EED2A6"/>
    <w:rsid w:val="7533F87D"/>
    <w:rsid w:val="76008B95"/>
    <w:rsid w:val="7645757C"/>
    <w:rsid w:val="764E2584"/>
    <w:rsid w:val="765153CB"/>
    <w:rsid w:val="768FFB16"/>
    <w:rsid w:val="76C16522"/>
    <w:rsid w:val="76C33557"/>
    <w:rsid w:val="772FACBA"/>
    <w:rsid w:val="776765BE"/>
    <w:rsid w:val="77D3B6C5"/>
    <w:rsid w:val="780232C3"/>
    <w:rsid w:val="78207C2D"/>
    <w:rsid w:val="782452BD"/>
    <w:rsid w:val="78B3CCCC"/>
    <w:rsid w:val="78BEA4E7"/>
    <w:rsid w:val="793001E1"/>
    <w:rsid w:val="799B04D5"/>
    <w:rsid w:val="7A11FCC7"/>
    <w:rsid w:val="7A21BF15"/>
    <w:rsid w:val="7A468169"/>
    <w:rsid w:val="7A9C104B"/>
    <w:rsid w:val="7AC7D445"/>
    <w:rsid w:val="7B105160"/>
    <w:rsid w:val="7B59549F"/>
    <w:rsid w:val="7B9C47BD"/>
    <w:rsid w:val="7BCF05D8"/>
    <w:rsid w:val="7BDDEDCF"/>
    <w:rsid w:val="7C307BB6"/>
    <w:rsid w:val="7C83CF45"/>
    <w:rsid w:val="7C849155"/>
    <w:rsid w:val="7CB64A97"/>
    <w:rsid w:val="7D13D170"/>
    <w:rsid w:val="7D591B14"/>
    <w:rsid w:val="7D7BE1F5"/>
    <w:rsid w:val="7D898F1F"/>
    <w:rsid w:val="7D89C95A"/>
    <w:rsid w:val="7D9B9617"/>
    <w:rsid w:val="7DC1D32B"/>
    <w:rsid w:val="7E06917C"/>
    <w:rsid w:val="7E51E827"/>
    <w:rsid w:val="7EACDF4A"/>
    <w:rsid w:val="7F1E0A6D"/>
    <w:rsid w:val="7F2BB1C1"/>
    <w:rsid w:val="7F329F43"/>
    <w:rsid w:val="7F61FDCD"/>
    <w:rsid w:val="7F6E854F"/>
    <w:rsid w:val="7F88DD79"/>
    <w:rsid w:val="7FB10B82"/>
    <w:rsid w:val="7FE6E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CDA0574"/>
  <w15:docId w15:val="{47EF4619-2171-487D-99FA-8DFEC9098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249"/>
  </w:style>
  <w:style w:type="paragraph" w:styleId="Heading1">
    <w:name w:val="heading 1"/>
    <w:basedOn w:val="Normal"/>
    <w:next w:val="Normal"/>
    <w:link w:val="Heading1Char"/>
    <w:uiPriority w:val="9"/>
    <w:qFormat/>
    <w:rsid w:val="00424790"/>
    <w:pPr>
      <w:spacing w:before="0" w:after="0"/>
      <w:contextualSpacing/>
      <w:outlineLvl w:val="0"/>
    </w:pPr>
    <w:rPr>
      <w:rFonts w:cstheme="minorHAnsi"/>
      <w:bCs/>
      <w:color w:val="185393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1F4A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1F4A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1F4A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1F4A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1F4A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1F4A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1F4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1F4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5A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A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05AC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D1F4A"/>
    <w:rPr>
      <w:caps/>
      <w:spacing w:val="15"/>
      <w:shd w:val="clear" w:color="auto" w:fill="DBE5F1" w:themeFill="accent1" w:themeFillTint="33"/>
    </w:rPr>
  </w:style>
  <w:style w:type="character" w:styleId="CommentReference">
    <w:name w:val="annotation reference"/>
    <w:basedOn w:val="DefaultParagraphFont"/>
    <w:uiPriority w:val="99"/>
    <w:semiHidden/>
    <w:unhideWhenUsed/>
    <w:rsid w:val="00A134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345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A134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134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1345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C4E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E17"/>
  </w:style>
  <w:style w:type="paragraph" w:styleId="Footer">
    <w:name w:val="footer"/>
    <w:basedOn w:val="Normal"/>
    <w:link w:val="FooterChar"/>
    <w:uiPriority w:val="99"/>
    <w:unhideWhenUsed/>
    <w:rsid w:val="00EC4E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E17"/>
  </w:style>
  <w:style w:type="paragraph" w:customStyle="1" w:styleId="TableParagraph">
    <w:name w:val="Table Paragraph"/>
    <w:basedOn w:val="Normal"/>
    <w:uiPriority w:val="1"/>
    <w:rsid w:val="00DD1F4A"/>
    <w:pPr>
      <w:widowControl w:val="0"/>
      <w:autoSpaceDE w:val="0"/>
      <w:autoSpaceDN w:val="0"/>
      <w:spacing w:before="117" w:after="0" w:line="240" w:lineRule="auto"/>
      <w:ind w:left="681"/>
    </w:pPr>
    <w:rPr>
      <w:rFonts w:ascii="Verdana" w:eastAsia="Verdana" w:hAnsi="Verdana" w:cs="Verdana"/>
    </w:rPr>
  </w:style>
  <w:style w:type="paragraph" w:styleId="NoSpacing">
    <w:name w:val="No Spacing"/>
    <w:uiPriority w:val="1"/>
    <w:qFormat/>
    <w:rsid w:val="00DD1F4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24790"/>
    <w:rPr>
      <w:rFonts w:cstheme="minorHAnsi"/>
      <w:bCs/>
      <w:color w:val="185393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1F4A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1F4A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1F4A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1F4A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1F4A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1F4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1F4A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D1F4A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D1F4A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D1F4A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1F4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D1F4A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D1F4A"/>
    <w:rPr>
      <w:b/>
      <w:bCs/>
    </w:rPr>
  </w:style>
  <w:style w:type="character" w:styleId="Emphasis">
    <w:name w:val="Emphasis"/>
    <w:uiPriority w:val="20"/>
    <w:qFormat/>
    <w:rsid w:val="00DD1F4A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DD1F4A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D1F4A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1F4A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1F4A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DD1F4A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DD1F4A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DD1F4A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DD1F4A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DD1F4A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D1F4A"/>
    <w:pPr>
      <w:outlineLvl w:val="9"/>
    </w:pPr>
  </w:style>
  <w:style w:type="paragraph" w:customStyle="1" w:styleId="Stylekjp">
    <w:name w:val="Style kjp"/>
    <w:basedOn w:val="Heading8"/>
    <w:link w:val="StylekjpChar"/>
    <w:qFormat/>
    <w:rsid w:val="000773E0"/>
    <w:rPr>
      <w:b/>
      <w:sz w:val="20"/>
    </w:rPr>
  </w:style>
  <w:style w:type="character" w:customStyle="1" w:styleId="StylekjpChar">
    <w:name w:val="Style kjp Char"/>
    <w:basedOn w:val="Heading8Char"/>
    <w:link w:val="Stylekjp"/>
    <w:rsid w:val="000773E0"/>
    <w:rPr>
      <w:b/>
      <w:caps/>
      <w:spacing w:val="10"/>
      <w:sz w:val="18"/>
      <w:szCs w:val="18"/>
    </w:rPr>
  </w:style>
  <w:style w:type="table" w:styleId="TableGrid">
    <w:name w:val="Table Grid"/>
    <w:basedOn w:val="TableNormal"/>
    <w:uiPriority w:val="39"/>
    <w:unhideWhenUsed/>
    <w:rsid w:val="00C34EFA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1">
    <w:name w:val="Grid Table 21"/>
    <w:basedOn w:val="TableNormal"/>
    <w:uiPriority w:val="47"/>
    <w:rsid w:val="00C34EFA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31">
    <w:name w:val="Grid Table 31"/>
    <w:basedOn w:val="TableNormal"/>
    <w:uiPriority w:val="48"/>
    <w:rsid w:val="00354ED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CC0760"/>
    <w:rPr>
      <w:color w:val="0563C1"/>
      <w:u w:val="single"/>
    </w:rPr>
  </w:style>
  <w:style w:type="paragraph" w:customStyle="1" w:styleId="Body1">
    <w:name w:val="Body1"/>
    <w:basedOn w:val="Normal"/>
    <w:qFormat/>
    <w:rsid w:val="00996CE1"/>
    <w:pPr>
      <w:widowControl w:val="0"/>
      <w:autoSpaceDE w:val="0"/>
      <w:autoSpaceDN w:val="0"/>
      <w:adjustRightInd w:val="0"/>
      <w:spacing w:before="0" w:line="240" w:lineRule="auto"/>
    </w:pPr>
    <w:rPr>
      <w:rFonts w:ascii="Times New Roman" w:eastAsia="Times New Roman" w:hAnsi="Times New Roman" w:cs="Times New Roman"/>
      <w:color w:val="000000"/>
      <w:sz w:val="22"/>
      <w:szCs w:val="24"/>
    </w:rPr>
  </w:style>
  <w:style w:type="table" w:customStyle="1" w:styleId="GridTable7Colorful-Accent11">
    <w:name w:val="Grid Table 7 Colorful - Accent 11"/>
    <w:basedOn w:val="TableNormal"/>
    <w:uiPriority w:val="52"/>
    <w:rsid w:val="005065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rsid w:val="005065B3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664E85"/>
    <w:pPr>
      <w:spacing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4249A"/>
    <w:pPr>
      <w:spacing w:before="0"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29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135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CE4514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0121C8"/>
    <w:pPr>
      <w:spacing w:before="0" w:after="0" w:line="240" w:lineRule="auto"/>
    </w:pPr>
    <w:rPr>
      <w:rFonts w:eastAsiaTheme="minorHAnsi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C003B8"/>
    <w:pPr>
      <w:spacing w:before="0" w:after="0" w:line="240" w:lineRule="auto"/>
    </w:pPr>
    <w:rPr>
      <w:rFonts w:eastAsiaTheme="minorHAnsi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03B8"/>
    <w:rPr>
      <w:rFonts w:eastAsiaTheme="minorHAnsi"/>
    </w:rPr>
  </w:style>
  <w:style w:type="character" w:styleId="FootnoteReference">
    <w:name w:val="footnote reference"/>
    <w:basedOn w:val="DefaultParagraphFont"/>
    <w:uiPriority w:val="99"/>
    <w:semiHidden/>
    <w:unhideWhenUsed/>
    <w:rsid w:val="00C003B8"/>
    <w:rPr>
      <w:vertAlign w:val="superscript"/>
    </w:rPr>
  </w:style>
  <w:style w:type="paragraph" w:customStyle="1" w:styleId="pf0">
    <w:name w:val="pf0"/>
    <w:basedOn w:val="Normal"/>
    <w:rsid w:val="001F503A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1F503A"/>
    <w:rPr>
      <w:rFonts w:ascii="Segoe UI" w:hAnsi="Segoe UI" w:cs="Segoe UI" w:hint="default"/>
      <w:sz w:val="18"/>
      <w:szCs w:val="18"/>
    </w:rPr>
  </w:style>
  <w:style w:type="paragraph" w:customStyle="1" w:styleId="Default">
    <w:name w:val="Default"/>
    <w:rsid w:val="005E0628"/>
    <w:pPr>
      <w:autoSpaceDE w:val="0"/>
      <w:autoSpaceDN w:val="0"/>
      <w:adjustRightInd w:val="0"/>
      <w:spacing w:before="0"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A04A1"/>
  </w:style>
  <w:style w:type="paragraph" w:customStyle="1" w:styleId="p">
    <w:name w:val="p"/>
    <w:basedOn w:val="Normal"/>
    <w:link w:val="pChar"/>
    <w:qFormat/>
    <w:rsid w:val="00DA2D20"/>
    <w:pPr>
      <w:widowControl w:val="0"/>
      <w:autoSpaceDE w:val="0"/>
      <w:autoSpaceDN w:val="0"/>
      <w:spacing w:before="0" w:after="240" w:line="240" w:lineRule="auto"/>
    </w:pPr>
    <w:rPr>
      <w:rFonts w:ascii="Arial" w:eastAsia="Arial" w:hAnsi="Arial" w:cs="Arial"/>
      <w:color w:val="231F20"/>
      <w:w w:val="110"/>
      <w:sz w:val="24"/>
      <w:szCs w:val="24"/>
      <w:lang w:bidi="en-US"/>
    </w:rPr>
  </w:style>
  <w:style w:type="character" w:customStyle="1" w:styleId="pChar">
    <w:name w:val="p Char"/>
    <w:basedOn w:val="DefaultParagraphFont"/>
    <w:link w:val="p"/>
    <w:rsid w:val="00DA2D20"/>
    <w:rPr>
      <w:rFonts w:ascii="Arial" w:eastAsia="Arial" w:hAnsi="Arial" w:cs="Arial"/>
      <w:color w:val="231F20"/>
      <w:w w:val="110"/>
      <w:sz w:val="24"/>
      <w:szCs w:val="24"/>
      <w:lang w:bidi="en-US"/>
    </w:rPr>
  </w:style>
  <w:style w:type="paragraph" w:customStyle="1" w:styleId="HSBodyLeft12ptAfter">
    <w:name w:val="!HS_BodyLeft_12ptAfter"/>
    <w:basedOn w:val="Normal"/>
    <w:qFormat/>
    <w:rsid w:val="00D10091"/>
    <w:pPr>
      <w:spacing w:before="0" w:after="240" w:line="360" w:lineRule="auto"/>
    </w:pPr>
    <w:rPr>
      <w:rFonts w:ascii="Times New Roman" w:eastAsia="Times New Roman" w:hAnsi="Times New Roman" w:cs="Times New Roman"/>
      <w:sz w:val="18"/>
      <w:szCs w:val="24"/>
    </w:rPr>
  </w:style>
  <w:style w:type="character" w:customStyle="1" w:styleId="normaltextrun">
    <w:name w:val="normaltextrun"/>
    <w:basedOn w:val="DefaultParagraphFont"/>
    <w:rsid w:val="00217014"/>
  </w:style>
  <w:style w:type="character" w:customStyle="1" w:styleId="eop">
    <w:name w:val="eop"/>
    <w:basedOn w:val="DefaultParagraphFont"/>
    <w:rsid w:val="00217014"/>
  </w:style>
  <w:style w:type="paragraph" w:styleId="EndnoteText">
    <w:name w:val="endnote text"/>
    <w:basedOn w:val="Normal"/>
    <w:link w:val="EndnoteTextChar"/>
    <w:uiPriority w:val="99"/>
    <w:unhideWhenUsed/>
    <w:rsid w:val="00DD28BB"/>
    <w:pPr>
      <w:spacing w:before="0"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DD28BB"/>
  </w:style>
  <w:style w:type="paragraph" w:customStyle="1" w:styleId="paragraph">
    <w:name w:val="paragraph"/>
    <w:basedOn w:val="Normal"/>
    <w:rsid w:val="00577B3E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1839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628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8556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8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1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4089">
          <w:marLeft w:val="25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6757">
          <w:marLeft w:val="25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2705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2173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70750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97881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8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be87e7b98aec4e8a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7B46C.4479CE6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2DBCC8A5E7ED47A7D5CBE7407F1D48" ma:contentTypeVersion="13" ma:contentTypeDescription="Create a new document." ma:contentTypeScope="" ma:versionID="28afd3d61ed4e0d77cb87eada350b154">
  <xsd:schema xmlns:xsd="http://www.w3.org/2001/XMLSchema" xmlns:xs="http://www.w3.org/2001/XMLSchema" xmlns:p="http://schemas.microsoft.com/office/2006/metadata/properties" xmlns:ns3="fdc81ec3-f4f6-4609-b50f-04d22d16fef5" xmlns:ns4="c442bec3-5de2-4848-8046-1525657b99f6" targetNamespace="http://schemas.microsoft.com/office/2006/metadata/properties" ma:root="true" ma:fieldsID="fc6de1c080316de16cd6f63c4d84871a" ns3:_="" ns4:_="">
    <xsd:import namespace="fdc81ec3-f4f6-4609-b50f-04d22d16fef5"/>
    <xsd:import namespace="c442bec3-5de2-4848-8046-1525657b99f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c81ec3-f4f6-4609-b50f-04d22d16fef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42bec3-5de2-4848-8046-1525657b99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C5656-F140-4794-AF56-518BF5CD66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C53026-878A-445C-B7DE-6AAE086CB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c81ec3-f4f6-4609-b50f-04d22d16fef5"/>
    <ds:schemaRef ds:uri="c442bec3-5de2-4848-8046-1525657b99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A9B4A9-C24C-4B0D-BC66-DBE7DD5858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75EEC8C-5593-495A-BF91-CDAC33057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494</Characters>
  <Application>Microsoft Office Word</Application>
  <DocSecurity>0</DocSecurity>
  <Lines>3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in, Mark</dc:creator>
  <cp:keywords/>
  <cp:lastModifiedBy>Jhilya Mayas</cp:lastModifiedBy>
  <cp:revision>2</cp:revision>
  <cp:lastPrinted>2020-11-23T17:22:00Z</cp:lastPrinted>
  <dcterms:created xsi:type="dcterms:W3CDTF">2022-03-17T14:08:00Z</dcterms:created>
  <dcterms:modified xsi:type="dcterms:W3CDTF">2022-03-17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2DBCC8A5E7ED47A7D5CBE7407F1D48</vt:lpwstr>
  </property>
</Properties>
</file>